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954C8" w14:textId="77777777" w:rsidR="001F1297" w:rsidRPr="00C6541D" w:rsidRDefault="001F1297" w:rsidP="001F1297">
      <w:pPr>
        <w:pStyle w:val="NormalWeb"/>
        <w:spacing w:before="0" w:beforeAutospacing="0" w:after="0" w:afterAutospacing="0"/>
        <w:jc w:val="center"/>
        <w:rPr>
          <w:color w:val="000000"/>
        </w:rPr>
      </w:pPr>
      <w:r w:rsidRPr="00C6541D">
        <w:rPr>
          <w:color w:val="000000"/>
          <w:bdr w:val="none" w:sz="0" w:space="0" w:color="auto" w:frame="1"/>
        </w:rPr>
        <w:t>Valencia College</w:t>
      </w:r>
    </w:p>
    <w:p w14:paraId="2566523A" w14:textId="77777777" w:rsidR="001F1297" w:rsidRDefault="001F1297" w:rsidP="001F1297">
      <w:pPr>
        <w:pStyle w:val="NormalWeb"/>
        <w:spacing w:before="0" w:beforeAutospacing="0" w:after="0" w:afterAutospacing="0"/>
        <w:jc w:val="center"/>
        <w:rPr>
          <w:color w:val="000000"/>
          <w:bdr w:val="none" w:sz="0" w:space="0" w:color="auto" w:frame="1"/>
        </w:rPr>
      </w:pPr>
      <w:r w:rsidRPr="00C6541D">
        <w:rPr>
          <w:color w:val="000000"/>
          <w:bdr w:val="none" w:sz="0" w:space="0" w:color="auto" w:frame="1"/>
        </w:rPr>
        <w:t>Department of Allied Health Sciences</w:t>
      </w:r>
    </w:p>
    <w:p w14:paraId="616D3F2E" w14:textId="77777777" w:rsidR="007C1328" w:rsidRPr="00C6541D" w:rsidRDefault="007C1328" w:rsidP="001F1297">
      <w:pPr>
        <w:pStyle w:val="NormalWeb"/>
        <w:spacing w:before="0" w:beforeAutospacing="0" w:after="0" w:afterAutospacing="0"/>
        <w:jc w:val="center"/>
        <w:rPr>
          <w:color w:val="000000"/>
        </w:rPr>
      </w:pPr>
    </w:p>
    <w:p w14:paraId="371DA5D2" w14:textId="77777777" w:rsidR="007C1328" w:rsidRDefault="001F1297" w:rsidP="00A100C3">
      <w:pPr>
        <w:pStyle w:val="NormalWeb"/>
        <w:spacing w:before="0" w:beforeAutospacing="0" w:after="0" w:afterAutospacing="0"/>
        <w:jc w:val="center"/>
        <w:rPr>
          <w:color w:val="000000"/>
        </w:rPr>
      </w:pPr>
      <w:r w:rsidRPr="00C6541D">
        <w:rPr>
          <w:color w:val="000000"/>
          <w:bdr w:val="none" w:sz="0" w:space="0" w:color="auto" w:frame="1"/>
        </w:rPr>
        <w:t>Health Information Technology- AS program</w:t>
      </w:r>
    </w:p>
    <w:p w14:paraId="076F4887" w14:textId="77777777" w:rsidR="007C1328" w:rsidRDefault="007C1328" w:rsidP="007C1328">
      <w:pPr>
        <w:pStyle w:val="NormalWeb"/>
        <w:spacing w:before="0" w:beforeAutospacing="0" w:after="0" w:afterAutospacing="0"/>
        <w:rPr>
          <w:color w:val="000000"/>
        </w:rPr>
      </w:pPr>
    </w:p>
    <w:p w14:paraId="533E1159" w14:textId="77777777" w:rsidR="001F1297" w:rsidRPr="00C6541D" w:rsidRDefault="00A100C3" w:rsidP="00A100C3">
      <w:pPr>
        <w:pStyle w:val="NormalWeb"/>
        <w:spacing w:before="0" w:beforeAutospacing="0" w:after="0" w:afterAutospacing="0"/>
        <w:ind w:left="2880"/>
        <w:rPr>
          <w:color w:val="000000"/>
        </w:rPr>
      </w:pPr>
      <w:r>
        <w:rPr>
          <w:b/>
          <w:bCs/>
          <w:color w:val="000000"/>
          <w:bdr w:val="none" w:sz="0" w:space="0" w:color="auto" w:frame="1"/>
        </w:rPr>
        <w:t>HIM 2222C-</w:t>
      </w:r>
      <w:r w:rsidR="001F1297" w:rsidRPr="00C6541D">
        <w:rPr>
          <w:b/>
          <w:bCs/>
          <w:color w:val="000000"/>
          <w:bdr w:val="none" w:sz="0" w:space="0" w:color="auto" w:frame="1"/>
        </w:rPr>
        <w:t xml:space="preserve"> Basic ICD Coding</w:t>
      </w:r>
    </w:p>
    <w:p w14:paraId="0F2C66EA" w14:textId="77777777" w:rsidR="007C1328" w:rsidRDefault="001F1297" w:rsidP="001F1297">
      <w:pPr>
        <w:pStyle w:val="NormalWeb"/>
        <w:spacing w:before="0" w:beforeAutospacing="0" w:after="0" w:afterAutospacing="0"/>
        <w:rPr>
          <w:color w:val="000000"/>
        </w:rPr>
      </w:pPr>
      <w:r w:rsidRPr="00C6541D">
        <w:rPr>
          <w:b/>
          <w:bCs/>
          <w:color w:val="000000"/>
          <w:bdr w:val="none" w:sz="0" w:space="0" w:color="auto" w:frame="1"/>
        </w:rPr>
        <w:t> </w:t>
      </w:r>
    </w:p>
    <w:p w14:paraId="3574E1D8" w14:textId="7E6025DB" w:rsidR="001F1297" w:rsidRDefault="007176CC" w:rsidP="001F1297">
      <w:pPr>
        <w:pStyle w:val="NormalWeb"/>
        <w:spacing w:before="0" w:beforeAutospacing="0" w:after="0" w:afterAutospacing="0"/>
        <w:rPr>
          <w:b/>
          <w:bCs/>
          <w:color w:val="000000"/>
          <w:bdr w:val="none" w:sz="0" w:space="0" w:color="auto" w:frame="1"/>
        </w:rPr>
      </w:pPr>
      <w:r>
        <w:rPr>
          <w:b/>
          <w:bCs/>
          <w:color w:val="000000"/>
          <w:bdr w:val="none" w:sz="0" w:space="0" w:color="auto" w:frame="1"/>
        </w:rPr>
        <w:t xml:space="preserve">Syllabus- </w:t>
      </w:r>
      <w:r w:rsidR="00BF1F7B">
        <w:rPr>
          <w:b/>
          <w:bCs/>
          <w:color w:val="000000"/>
          <w:bdr w:val="none" w:sz="0" w:space="0" w:color="auto" w:frame="1"/>
        </w:rPr>
        <w:t>Spring 20</w:t>
      </w:r>
      <w:r w:rsidR="00C82279">
        <w:rPr>
          <w:b/>
          <w:bCs/>
          <w:color w:val="000000"/>
          <w:bdr w:val="none" w:sz="0" w:space="0" w:color="auto" w:frame="1"/>
        </w:rPr>
        <w:t>20</w:t>
      </w:r>
    </w:p>
    <w:p w14:paraId="49993772" w14:textId="77777777" w:rsidR="00C82279" w:rsidRPr="00C6541D" w:rsidRDefault="00C82279" w:rsidP="001F1297">
      <w:pPr>
        <w:pStyle w:val="NormalWeb"/>
        <w:spacing w:before="0" w:beforeAutospacing="0" w:after="0" w:afterAutospacing="0"/>
        <w:rPr>
          <w:color w:val="000000"/>
        </w:rPr>
      </w:pPr>
    </w:p>
    <w:p w14:paraId="6008F635"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Instructor Information</w:t>
      </w:r>
    </w:p>
    <w:p w14:paraId="377A1150" w14:textId="17383A33" w:rsidR="001F1297" w:rsidRPr="00C6541D" w:rsidRDefault="00AA05F4" w:rsidP="001F1297">
      <w:pPr>
        <w:pStyle w:val="NormalWeb"/>
        <w:spacing w:before="0" w:beforeAutospacing="0" w:after="0" w:afterAutospacing="0"/>
        <w:rPr>
          <w:color w:val="000000"/>
        </w:rPr>
      </w:pPr>
      <w:r>
        <w:rPr>
          <w:color w:val="000000"/>
          <w:bdr w:val="none" w:sz="0" w:space="0" w:color="auto" w:frame="1"/>
        </w:rPr>
        <w:t>  </w:t>
      </w:r>
      <w:r w:rsidR="00C82279" w:rsidRPr="00C82279">
        <w:drawing>
          <wp:inline distT="0" distB="0" distL="0" distR="0" wp14:anchorId="18B352FD" wp14:editId="613C06F9">
            <wp:extent cx="5943600"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047750"/>
                    </a:xfrm>
                    <a:prstGeom prst="rect">
                      <a:avLst/>
                    </a:prstGeom>
                    <a:noFill/>
                    <a:ln>
                      <a:noFill/>
                    </a:ln>
                  </pic:spPr>
                </pic:pic>
              </a:graphicData>
            </a:graphic>
          </wp:inline>
        </w:drawing>
      </w:r>
      <w:r>
        <w:rPr>
          <w:color w:val="000000"/>
          <w:bdr w:val="none" w:sz="0" w:space="0" w:color="auto" w:frame="1"/>
        </w:rPr>
        <w:t>  </w:t>
      </w:r>
      <w:r w:rsidR="001F1297" w:rsidRPr="00C6541D">
        <w:rPr>
          <w:color w:val="000000"/>
          <w:bdr w:val="none" w:sz="0" w:space="0" w:color="auto" w:frame="1"/>
        </w:rPr>
        <w:t> </w:t>
      </w:r>
    </w:p>
    <w:p w14:paraId="60F70493"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Course Information</w:t>
      </w:r>
      <w:r w:rsidRPr="00C6541D">
        <w:rPr>
          <w:color w:val="000000"/>
          <w:bdr w:val="none" w:sz="0" w:space="0" w:color="auto" w:frame="1"/>
        </w:rPr>
        <w:t> </w:t>
      </w:r>
    </w:p>
    <w:p w14:paraId="7F77656C"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 </w:t>
      </w:r>
    </w:p>
    <w:p w14:paraId="227AE143" w14:textId="6A08277A" w:rsidR="001F1297" w:rsidRDefault="007C1328" w:rsidP="001F1297">
      <w:pPr>
        <w:pStyle w:val="NormalWeb"/>
        <w:spacing w:before="0" w:beforeAutospacing="0" w:after="0" w:afterAutospacing="0"/>
        <w:rPr>
          <w:color w:val="000000"/>
          <w:bdr w:val="none" w:sz="0" w:space="0" w:color="auto" w:frame="1"/>
        </w:rPr>
      </w:pPr>
      <w:r>
        <w:rPr>
          <w:color w:val="000000"/>
          <w:bdr w:val="none" w:sz="0" w:space="0" w:color="auto" w:frame="1"/>
        </w:rPr>
        <w:t>HIM 2222C-201520 4</w:t>
      </w:r>
      <w:r w:rsidR="001F1297" w:rsidRPr="00C6541D">
        <w:rPr>
          <w:color w:val="000000"/>
          <w:bdr w:val="none" w:sz="0" w:space="0" w:color="auto" w:frame="1"/>
        </w:rPr>
        <w:t xml:space="preserve"> credit </w:t>
      </w:r>
      <w:proofErr w:type="gramStart"/>
      <w:r w:rsidR="001F1297" w:rsidRPr="00C6541D">
        <w:rPr>
          <w:color w:val="000000"/>
          <w:bdr w:val="none" w:sz="0" w:space="0" w:color="auto" w:frame="1"/>
        </w:rPr>
        <w:t>course</w:t>
      </w:r>
      <w:proofErr w:type="gramEnd"/>
      <w:r w:rsidR="001F1297" w:rsidRPr="00C6541D">
        <w:rPr>
          <w:color w:val="000000"/>
          <w:bdr w:val="none" w:sz="0" w:space="0" w:color="auto" w:frame="1"/>
        </w:rPr>
        <w:t>; CRN</w:t>
      </w:r>
      <w:r w:rsidR="00BF1F7B" w:rsidRPr="00C6541D">
        <w:rPr>
          <w:color w:val="000000"/>
          <w:bdr w:val="none" w:sz="0" w:space="0" w:color="auto" w:frame="1"/>
        </w:rPr>
        <w:t>:</w:t>
      </w:r>
      <w:r w:rsidR="006D50EE" w:rsidRPr="006D50EE">
        <w:t xml:space="preserve"> </w:t>
      </w:r>
      <w:r w:rsidR="006D50EE" w:rsidRPr="006D50EE">
        <w:rPr>
          <w:color w:val="000000"/>
          <w:bdr w:val="none" w:sz="0" w:space="0" w:color="auto" w:frame="1"/>
        </w:rPr>
        <w:t>2</w:t>
      </w:r>
      <w:r w:rsidR="00C82279">
        <w:rPr>
          <w:color w:val="000000"/>
          <w:bdr w:val="none" w:sz="0" w:space="0" w:color="auto" w:frame="1"/>
        </w:rPr>
        <w:t>6445</w:t>
      </w:r>
      <w:r w:rsidR="00BF1F7B">
        <w:rPr>
          <w:color w:val="000000"/>
          <w:bdr w:val="none" w:sz="0" w:space="0" w:color="auto" w:frame="1"/>
        </w:rPr>
        <w:t xml:space="preserve"> </w:t>
      </w:r>
      <w:r>
        <w:rPr>
          <w:color w:val="000000"/>
          <w:bdr w:val="none" w:sz="0" w:space="0" w:color="auto" w:frame="1"/>
        </w:rPr>
        <w:t>3 lab hours</w:t>
      </w:r>
    </w:p>
    <w:p w14:paraId="5F209916" w14:textId="77777777" w:rsidR="007C1328" w:rsidRPr="00C6541D" w:rsidRDefault="007C1328" w:rsidP="001F1297">
      <w:pPr>
        <w:pStyle w:val="NormalWeb"/>
        <w:spacing w:before="0" w:beforeAutospacing="0" w:after="0" w:afterAutospacing="0"/>
        <w:rPr>
          <w:color w:val="000000"/>
        </w:rPr>
      </w:pPr>
    </w:p>
    <w:p w14:paraId="009DC15B" w14:textId="77777777" w:rsidR="001F1297" w:rsidRDefault="001F1297" w:rsidP="001F1297">
      <w:pPr>
        <w:pStyle w:val="NormalWeb"/>
        <w:spacing w:before="0" w:beforeAutospacing="0" w:after="0" w:afterAutospacing="0"/>
        <w:rPr>
          <w:color w:val="000000"/>
          <w:bdr w:val="none" w:sz="0" w:space="0" w:color="auto" w:frame="1"/>
        </w:rPr>
      </w:pPr>
      <w:r w:rsidRPr="00C6541D">
        <w:rPr>
          <w:color w:val="000000"/>
          <w:bdr w:val="none" w:sz="0" w:space="0" w:color="auto" w:frame="1"/>
        </w:rPr>
        <w:t xml:space="preserve">Prerequisite: </w:t>
      </w:r>
      <w:r w:rsidR="00ED02B2">
        <w:rPr>
          <w:color w:val="000000"/>
          <w:bdr w:val="none" w:sz="0" w:space="0" w:color="auto" w:frame="1"/>
        </w:rPr>
        <w:t>Admission to the Health Information Technology Program.</w:t>
      </w:r>
    </w:p>
    <w:p w14:paraId="3F0F63CD" w14:textId="77777777" w:rsidR="007C1328" w:rsidRPr="00C6541D" w:rsidRDefault="007C1328" w:rsidP="001F1297">
      <w:pPr>
        <w:pStyle w:val="NormalWeb"/>
        <w:spacing w:before="0" w:beforeAutospacing="0" w:after="0" w:afterAutospacing="0"/>
        <w:rPr>
          <w:color w:val="000000"/>
        </w:rPr>
      </w:pPr>
    </w:p>
    <w:p w14:paraId="4C747B9A" w14:textId="77777777" w:rsidR="001F1297" w:rsidRDefault="00EF575C" w:rsidP="001F1297">
      <w:pPr>
        <w:pStyle w:val="NormalWeb"/>
        <w:spacing w:before="0" w:beforeAutospacing="0" w:after="0" w:afterAutospacing="0"/>
        <w:rPr>
          <w:color w:val="000000"/>
          <w:bdr w:val="none" w:sz="0" w:space="0" w:color="auto" w:frame="1"/>
        </w:rPr>
      </w:pPr>
      <w:r>
        <w:rPr>
          <w:color w:val="000000"/>
          <w:bdr w:val="none" w:sz="0" w:space="0" w:color="auto" w:frame="1"/>
        </w:rPr>
        <w:t>Instructional Method: On</w:t>
      </w:r>
      <w:r w:rsidR="007C1328">
        <w:rPr>
          <w:color w:val="000000"/>
          <w:bdr w:val="none" w:sz="0" w:space="0" w:color="auto" w:frame="1"/>
        </w:rPr>
        <w:t>line</w:t>
      </w:r>
    </w:p>
    <w:p w14:paraId="2BB696DE" w14:textId="77777777" w:rsidR="007C1328" w:rsidRPr="00C6541D" w:rsidRDefault="007C1328" w:rsidP="001F1297">
      <w:pPr>
        <w:pStyle w:val="NormalWeb"/>
        <w:spacing w:before="0" w:beforeAutospacing="0" w:after="0" w:afterAutospacing="0"/>
        <w:rPr>
          <w:color w:val="000000"/>
        </w:rPr>
      </w:pPr>
    </w:p>
    <w:p w14:paraId="16C686E9"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Class meeting location: </w:t>
      </w:r>
      <w:r w:rsidRPr="00EF575C">
        <w:rPr>
          <w:bCs/>
          <w:color w:val="000000"/>
          <w:bdr w:val="none" w:sz="0" w:space="0" w:color="auto" w:frame="1"/>
        </w:rPr>
        <w:t>Online</w:t>
      </w:r>
    </w:p>
    <w:p w14:paraId="59325E54"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 </w:t>
      </w:r>
    </w:p>
    <w:p w14:paraId="7C599381" w14:textId="7F92A46C"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 xml:space="preserve">Required Textbook: </w:t>
      </w:r>
      <w:r w:rsidR="00D36139" w:rsidRPr="00D36139">
        <w:rPr>
          <w:bCs/>
          <w:color w:val="333333"/>
          <w:sz w:val="26"/>
          <w:szCs w:val="26"/>
          <w:shd w:val="clear" w:color="auto" w:fill="FFFFFF"/>
        </w:rPr>
        <w:t>Icd-10-Cm &amp;</w:t>
      </w:r>
      <w:r w:rsidR="008D4384">
        <w:rPr>
          <w:bCs/>
          <w:color w:val="333333"/>
          <w:sz w:val="26"/>
          <w:szCs w:val="26"/>
          <w:shd w:val="clear" w:color="auto" w:fill="FFFFFF"/>
        </w:rPr>
        <w:t xml:space="preserve"> Icd-10-Pcs Coding Handbook 20</w:t>
      </w:r>
      <w:r w:rsidR="00C82279">
        <w:rPr>
          <w:bCs/>
          <w:color w:val="333333"/>
          <w:sz w:val="26"/>
          <w:szCs w:val="26"/>
          <w:shd w:val="clear" w:color="auto" w:fill="FFFFFF"/>
        </w:rPr>
        <w:t>20</w:t>
      </w:r>
      <w:r w:rsidR="00D36139" w:rsidRPr="00D36139">
        <w:rPr>
          <w:bCs/>
          <w:color w:val="333333"/>
          <w:sz w:val="26"/>
          <w:szCs w:val="26"/>
          <w:shd w:val="clear" w:color="auto" w:fill="FFFFFF"/>
        </w:rPr>
        <w:t xml:space="preserve"> </w:t>
      </w:r>
      <w:r w:rsidR="00BF1F7B" w:rsidRPr="00D36139">
        <w:rPr>
          <w:bCs/>
          <w:color w:val="333333"/>
          <w:sz w:val="26"/>
          <w:szCs w:val="26"/>
          <w:shd w:val="clear" w:color="auto" w:fill="FFFFFF"/>
        </w:rPr>
        <w:t>w/Out</w:t>
      </w:r>
      <w:r w:rsidR="00D36139" w:rsidRPr="00D36139">
        <w:rPr>
          <w:bCs/>
          <w:color w:val="333333"/>
          <w:sz w:val="26"/>
          <w:szCs w:val="26"/>
          <w:shd w:val="clear" w:color="auto" w:fill="FFFFFF"/>
        </w:rPr>
        <w:t> Answers</w:t>
      </w:r>
      <w:r w:rsidR="00D36139">
        <w:rPr>
          <w:rFonts w:ascii="Arial" w:hAnsi="Arial" w:cs="Arial"/>
          <w:b/>
          <w:bCs/>
          <w:color w:val="333333"/>
          <w:sz w:val="26"/>
          <w:szCs w:val="26"/>
          <w:shd w:val="clear" w:color="auto" w:fill="FFFFFF"/>
        </w:rPr>
        <w:t xml:space="preserve"> </w:t>
      </w:r>
      <w:r w:rsidRPr="00C6541D">
        <w:rPr>
          <w:color w:val="000000"/>
          <w:bdr w:val="none" w:sz="0" w:space="0" w:color="auto" w:frame="1"/>
        </w:rPr>
        <w:t>by AHA, ICD 10 CM Codebook by A</w:t>
      </w:r>
      <w:r w:rsidR="00B82299">
        <w:rPr>
          <w:color w:val="000000"/>
          <w:bdr w:val="none" w:sz="0" w:space="0" w:color="auto" w:frame="1"/>
        </w:rPr>
        <w:t>HI</w:t>
      </w:r>
      <w:r w:rsidRPr="00C6541D">
        <w:rPr>
          <w:color w:val="000000"/>
          <w:bdr w:val="none" w:sz="0" w:space="0" w:color="auto" w:frame="1"/>
        </w:rPr>
        <w:t>MA</w:t>
      </w:r>
      <w:r w:rsidR="00C87BFE">
        <w:rPr>
          <w:color w:val="000000"/>
          <w:bdr w:val="none" w:sz="0" w:space="0" w:color="auto" w:frame="1"/>
        </w:rPr>
        <w:t>, Virtual Lab Software (AHIMA)</w:t>
      </w:r>
    </w:p>
    <w:p w14:paraId="137CB7A6"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 </w:t>
      </w:r>
    </w:p>
    <w:p w14:paraId="329E117B"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Final Exam:  The fin</w:t>
      </w:r>
      <w:r w:rsidR="007C1328">
        <w:rPr>
          <w:color w:val="000000"/>
          <w:bdr w:val="none" w:sz="0" w:space="0" w:color="auto" w:frame="1"/>
        </w:rPr>
        <w:t>al exam will be online</w:t>
      </w:r>
      <w:r w:rsidRPr="00C6541D">
        <w:rPr>
          <w:color w:val="000000"/>
          <w:bdr w:val="none" w:sz="0" w:space="0" w:color="auto" w:frame="1"/>
        </w:rPr>
        <w:t>. All students must take the final exam in order to pass the course. Missing the final exam will result in a grade of F until the student takes a makeup final, at which time a grade of A, B, C, D, or F will be given.</w:t>
      </w:r>
    </w:p>
    <w:p w14:paraId="75115BAB" w14:textId="77777777" w:rsidR="00C6541D" w:rsidRDefault="00C6541D" w:rsidP="001F1297">
      <w:pPr>
        <w:pStyle w:val="NormalWeb"/>
        <w:spacing w:before="0" w:beforeAutospacing="0" w:after="0" w:afterAutospacing="0"/>
        <w:rPr>
          <w:b/>
          <w:bCs/>
          <w:color w:val="000000"/>
          <w:bdr w:val="none" w:sz="0" w:space="0" w:color="auto" w:frame="1"/>
        </w:rPr>
      </w:pPr>
    </w:p>
    <w:p w14:paraId="35F6B3F8"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Course Description</w:t>
      </w:r>
    </w:p>
    <w:p w14:paraId="54630CE1" w14:textId="77777777" w:rsidR="007C1328" w:rsidRDefault="00C87BFE" w:rsidP="001F1297">
      <w:pPr>
        <w:pStyle w:val="NormalWeb"/>
        <w:spacing w:before="0" w:beforeAutospacing="0" w:after="0" w:afterAutospacing="0"/>
        <w:rPr>
          <w:color w:val="000000"/>
        </w:rPr>
      </w:pPr>
      <w:r>
        <w:rPr>
          <w:color w:val="000000"/>
          <w:bdr w:val="none" w:sz="0" w:space="0" w:color="auto" w:frame="1"/>
        </w:rPr>
        <w:t xml:space="preserve">This course will introduce the student to the ICD-10 CM classification system with an emphasis on the correct process of utilizing the alphabetic index and tabular list for code assignment. The focus will be on rules, conventions, instructions of ICD-10 CM as well as the </w:t>
      </w:r>
      <w:r w:rsidR="00BF1F7B">
        <w:rPr>
          <w:color w:val="000000"/>
          <w:bdr w:val="none" w:sz="0" w:space="0" w:color="auto" w:frame="1"/>
        </w:rPr>
        <w:t>chapter’s</w:t>
      </w:r>
      <w:r>
        <w:rPr>
          <w:color w:val="000000"/>
          <w:bdr w:val="none" w:sz="0" w:space="0" w:color="auto" w:frame="1"/>
        </w:rPr>
        <w:t xml:space="preserve"> specific guidelines, including criteria for assignment of principal and additional diagnosis in all applicable patient settings will be addressed.</w:t>
      </w:r>
    </w:p>
    <w:p w14:paraId="76F20121" w14:textId="77777777" w:rsidR="00C87BFE" w:rsidRDefault="00C87BFE" w:rsidP="001F1297">
      <w:pPr>
        <w:pStyle w:val="NormalWeb"/>
        <w:spacing w:before="0" w:beforeAutospacing="0" w:after="0" w:afterAutospacing="0"/>
        <w:rPr>
          <w:b/>
          <w:bCs/>
          <w:color w:val="000000"/>
          <w:bdr w:val="none" w:sz="0" w:space="0" w:color="auto" w:frame="1"/>
        </w:rPr>
      </w:pPr>
    </w:p>
    <w:p w14:paraId="3D2256AF" w14:textId="77777777" w:rsidR="007C1328" w:rsidRDefault="001F1297" w:rsidP="001F1297">
      <w:pPr>
        <w:pStyle w:val="NormalWeb"/>
        <w:spacing w:before="0" w:beforeAutospacing="0" w:after="0" w:afterAutospacing="0"/>
        <w:rPr>
          <w:color w:val="000000"/>
        </w:rPr>
      </w:pPr>
      <w:r w:rsidRPr="00C6541D">
        <w:rPr>
          <w:b/>
          <w:bCs/>
          <w:color w:val="000000"/>
          <w:bdr w:val="none" w:sz="0" w:space="0" w:color="auto" w:frame="1"/>
        </w:rPr>
        <w:t>AHIMA DOMAINS</w:t>
      </w:r>
    </w:p>
    <w:p w14:paraId="69644F9D" w14:textId="77777777" w:rsidR="001F1297" w:rsidRPr="007C1328" w:rsidRDefault="001F1297" w:rsidP="001F1297">
      <w:pPr>
        <w:pStyle w:val="NormalWeb"/>
        <w:spacing w:before="0" w:beforeAutospacing="0" w:after="0" w:afterAutospacing="0"/>
        <w:rPr>
          <w:color w:val="000000"/>
        </w:rPr>
      </w:pPr>
      <w:r w:rsidRPr="007C1328">
        <w:rPr>
          <w:color w:val="000000"/>
          <w:bdr w:val="none" w:sz="0" w:space="0" w:color="auto" w:frame="1"/>
        </w:rPr>
        <w:t>    </w:t>
      </w:r>
      <w:r w:rsidRPr="007C1328">
        <w:rPr>
          <w:iCs/>
          <w:color w:val="000000"/>
          <w:bdr w:val="none" w:sz="0" w:space="0" w:color="auto" w:frame="1"/>
        </w:rPr>
        <w:t>Subdomain I.A</w:t>
      </w:r>
      <w:r w:rsidR="00C6541D" w:rsidRPr="007C1328">
        <w:rPr>
          <w:iCs/>
          <w:color w:val="000000"/>
          <w:bdr w:val="none" w:sz="0" w:space="0" w:color="auto" w:frame="1"/>
        </w:rPr>
        <w:t xml:space="preserve"> </w:t>
      </w:r>
      <w:r w:rsidRPr="007C1328">
        <w:rPr>
          <w:iCs/>
          <w:color w:val="000000"/>
          <w:bdr w:val="none" w:sz="0" w:space="0" w:color="auto" w:frame="1"/>
        </w:rPr>
        <w:t>.Classification Systems</w:t>
      </w:r>
    </w:p>
    <w:p w14:paraId="484F2449"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t>     </w:t>
      </w:r>
      <w:r w:rsidR="001F1297" w:rsidRPr="007C1328">
        <w:rPr>
          <w:iCs/>
          <w:color w:val="000000"/>
          <w:bdr w:val="none" w:sz="0" w:space="0" w:color="auto" w:frame="1"/>
        </w:rPr>
        <w:t> 1. Apply diagnosis/procedure codes according to current guidelines</w:t>
      </w:r>
    </w:p>
    <w:p w14:paraId="1F2FCDBA"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t>     </w:t>
      </w:r>
      <w:r w:rsidR="001F1297" w:rsidRPr="007C1328">
        <w:rPr>
          <w:iCs/>
          <w:color w:val="000000"/>
          <w:bdr w:val="none" w:sz="0" w:space="0" w:color="auto" w:frame="1"/>
        </w:rPr>
        <w:t> 2. Evaluate the accuracy of diagnostic and procedural coding</w:t>
      </w:r>
    </w:p>
    <w:p w14:paraId="07F41DCF"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lastRenderedPageBreak/>
        <w:t xml:space="preserve">      </w:t>
      </w:r>
      <w:r w:rsidR="001F1297" w:rsidRPr="007C1328">
        <w:rPr>
          <w:iCs/>
          <w:color w:val="000000"/>
          <w:bdr w:val="none" w:sz="0" w:space="0" w:color="auto" w:frame="1"/>
        </w:rPr>
        <w:t>4. Evaluate the accuracy of diagnostic/procedural groupings</w:t>
      </w:r>
    </w:p>
    <w:p w14:paraId="3B283B62" w14:textId="77777777" w:rsidR="001F1297" w:rsidRPr="007C1328" w:rsidRDefault="001F1297" w:rsidP="001F1297">
      <w:pPr>
        <w:pStyle w:val="NormalWeb"/>
        <w:spacing w:before="0" w:beforeAutospacing="0" w:after="0" w:afterAutospacing="0"/>
        <w:rPr>
          <w:color w:val="000000"/>
        </w:rPr>
      </w:pPr>
      <w:r w:rsidRPr="007C1328">
        <w:rPr>
          <w:color w:val="000000"/>
          <w:bdr w:val="none" w:sz="0" w:space="0" w:color="auto" w:frame="1"/>
        </w:rPr>
        <w:t>   </w:t>
      </w:r>
      <w:r w:rsidRPr="007C1328">
        <w:rPr>
          <w:iCs/>
          <w:color w:val="000000"/>
          <w:bdr w:val="none" w:sz="0" w:space="0" w:color="auto" w:frame="1"/>
        </w:rPr>
        <w:t>Subdomain V.B Coding</w:t>
      </w:r>
    </w:p>
    <w:p w14:paraId="117AE663"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t xml:space="preserve">    </w:t>
      </w:r>
      <w:r w:rsidR="001F1297" w:rsidRPr="007C1328">
        <w:rPr>
          <w:iCs/>
          <w:color w:val="000000"/>
          <w:bdr w:val="none" w:sz="0" w:space="0" w:color="auto" w:frame="1"/>
        </w:rPr>
        <w:t>  1. Analyze current regulations and established guidelines in clinical</w:t>
      </w:r>
    </w:p>
    <w:p w14:paraId="32E517E4"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t xml:space="preserve">          </w:t>
      </w:r>
      <w:r w:rsidR="001F1297" w:rsidRPr="007C1328">
        <w:rPr>
          <w:iCs/>
          <w:color w:val="000000"/>
          <w:bdr w:val="none" w:sz="0" w:space="0" w:color="auto" w:frame="1"/>
        </w:rPr>
        <w:t>Classification system</w:t>
      </w:r>
    </w:p>
    <w:p w14:paraId="19D25AF3" w14:textId="77777777" w:rsidR="001F1297" w:rsidRPr="007C1328" w:rsidRDefault="001F1297" w:rsidP="001F1297">
      <w:pPr>
        <w:pStyle w:val="NormalWeb"/>
        <w:spacing w:before="0" w:beforeAutospacing="0" w:after="0" w:afterAutospacing="0"/>
        <w:rPr>
          <w:color w:val="000000"/>
        </w:rPr>
      </w:pPr>
      <w:r w:rsidRPr="007C1328">
        <w:rPr>
          <w:iCs/>
          <w:color w:val="000000"/>
          <w:bdr w:val="none" w:sz="0" w:space="0" w:color="auto" w:frame="1"/>
        </w:rPr>
        <w:t>   Subdomain V.D</w:t>
      </w:r>
    </w:p>
    <w:p w14:paraId="35F7DCF1"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t xml:space="preserve">       </w:t>
      </w:r>
      <w:r w:rsidR="001F1297" w:rsidRPr="007C1328">
        <w:rPr>
          <w:iCs/>
          <w:color w:val="000000"/>
          <w:bdr w:val="none" w:sz="0" w:space="0" w:color="auto" w:frame="1"/>
        </w:rPr>
        <w:t>1. Identify discrepancies between supporting documentation and coded data</w:t>
      </w:r>
    </w:p>
    <w:p w14:paraId="00E3DA07" w14:textId="77777777" w:rsidR="001F1297" w:rsidRPr="00C6541D" w:rsidRDefault="001F1297" w:rsidP="001F1297">
      <w:pPr>
        <w:pStyle w:val="NormalWeb"/>
        <w:spacing w:before="0" w:beforeAutospacing="0" w:after="0" w:afterAutospacing="0"/>
        <w:rPr>
          <w:color w:val="000000"/>
        </w:rPr>
      </w:pPr>
      <w:r w:rsidRPr="00C6541D">
        <w:rPr>
          <w:i/>
          <w:iCs/>
          <w:color w:val="000000"/>
          <w:bdr w:val="none" w:sz="0" w:space="0" w:color="auto" w:frame="1"/>
        </w:rPr>
        <w:t>                               </w:t>
      </w:r>
    </w:p>
    <w:p w14:paraId="402FF52A" w14:textId="77777777" w:rsidR="007C1328" w:rsidRPr="00C6541D" w:rsidRDefault="001F1297" w:rsidP="007C1328">
      <w:pPr>
        <w:pStyle w:val="NormalWeb"/>
        <w:spacing w:before="0" w:beforeAutospacing="0" w:after="0" w:afterAutospacing="0"/>
        <w:rPr>
          <w:color w:val="000000"/>
        </w:rPr>
      </w:pPr>
      <w:r w:rsidRPr="00C6541D">
        <w:rPr>
          <w:b/>
          <w:bCs/>
          <w:color w:val="000000"/>
          <w:bdr w:val="none" w:sz="0" w:space="0" w:color="auto" w:frame="1"/>
        </w:rPr>
        <w:t> </w:t>
      </w:r>
      <w:r w:rsidR="007C1328" w:rsidRPr="00C6541D">
        <w:rPr>
          <w:b/>
          <w:bCs/>
          <w:color w:val="000000"/>
          <w:bdr w:val="none" w:sz="0" w:space="0" w:color="auto" w:frame="1"/>
        </w:rPr>
        <w:t>Course Learning Outcomes</w:t>
      </w:r>
    </w:p>
    <w:p w14:paraId="0ADD3610" w14:textId="77777777" w:rsidR="007C1328" w:rsidRPr="00C6541D" w:rsidRDefault="00C87BFE" w:rsidP="00C87BFE">
      <w:pPr>
        <w:pStyle w:val="NormalWeb"/>
        <w:numPr>
          <w:ilvl w:val="0"/>
          <w:numId w:val="1"/>
        </w:numPr>
        <w:spacing w:before="0" w:beforeAutospacing="0" w:after="0" w:afterAutospacing="0"/>
        <w:rPr>
          <w:color w:val="000000"/>
        </w:rPr>
      </w:pPr>
      <w:r>
        <w:rPr>
          <w:color w:val="000000"/>
          <w:bdr w:val="none" w:sz="0" w:space="0" w:color="auto" w:frame="1"/>
        </w:rPr>
        <w:t>Apply</w:t>
      </w:r>
      <w:r w:rsidR="007C1328" w:rsidRPr="00C6541D">
        <w:rPr>
          <w:color w:val="000000"/>
          <w:bdr w:val="none" w:sz="0" w:space="0" w:color="auto" w:frame="1"/>
        </w:rPr>
        <w:t xml:space="preserve"> the coding conventions and their meanings and restate steps for proper procedure coding.</w:t>
      </w:r>
    </w:p>
    <w:p w14:paraId="636FAEAB" w14:textId="77777777" w:rsidR="007C1328" w:rsidRPr="00C6541D" w:rsidRDefault="00C87BFE" w:rsidP="00C87BFE">
      <w:pPr>
        <w:pStyle w:val="NormalWeb"/>
        <w:numPr>
          <w:ilvl w:val="0"/>
          <w:numId w:val="1"/>
        </w:numPr>
        <w:spacing w:before="0" w:beforeAutospacing="0" w:after="0" w:afterAutospacing="0"/>
        <w:rPr>
          <w:color w:val="000000"/>
        </w:rPr>
      </w:pPr>
      <w:r>
        <w:rPr>
          <w:color w:val="000000"/>
          <w:bdr w:val="none" w:sz="0" w:space="0" w:color="auto" w:frame="1"/>
        </w:rPr>
        <w:t>Identify the</w:t>
      </w:r>
      <w:r w:rsidR="007C1328" w:rsidRPr="00C6541D">
        <w:rPr>
          <w:color w:val="000000"/>
          <w:bdr w:val="none" w:sz="0" w:space="0" w:color="auto" w:frame="1"/>
        </w:rPr>
        <w:t xml:space="preserve"> appropriate modifiers and Evaluation and Management codes.</w:t>
      </w:r>
    </w:p>
    <w:p w14:paraId="4E8CD26D" w14:textId="77777777" w:rsidR="007C1328" w:rsidRPr="00C6541D" w:rsidRDefault="00C87BFE" w:rsidP="00C87BFE">
      <w:pPr>
        <w:pStyle w:val="NormalWeb"/>
        <w:numPr>
          <w:ilvl w:val="0"/>
          <w:numId w:val="1"/>
        </w:numPr>
        <w:shd w:val="clear" w:color="auto" w:fill="FFFFFF"/>
        <w:spacing w:before="0" w:beforeAutospacing="0" w:after="0" w:afterAutospacing="0"/>
        <w:textAlignment w:val="baseline"/>
        <w:rPr>
          <w:color w:val="000000"/>
        </w:rPr>
      </w:pPr>
      <w:r>
        <w:rPr>
          <w:color w:val="000000"/>
          <w:bdr w:val="none" w:sz="0" w:space="0" w:color="auto" w:frame="1"/>
        </w:rPr>
        <w:t>Examine</w:t>
      </w:r>
      <w:r w:rsidR="007C1328" w:rsidRPr="00C6541D">
        <w:rPr>
          <w:color w:val="000000"/>
          <w:bdr w:val="none" w:sz="0" w:space="0" w:color="auto" w:frame="1"/>
        </w:rPr>
        <w:t xml:space="preserve"> the difference between coding rules and guidelines as they apply to different </w:t>
      </w:r>
      <w:r>
        <w:rPr>
          <w:color w:val="000000"/>
          <w:bdr w:val="none" w:sz="0" w:space="0" w:color="auto" w:frame="1"/>
        </w:rPr>
        <w:t xml:space="preserve"> </w:t>
      </w:r>
      <w:r w:rsidR="007C1328" w:rsidRPr="00C6541D">
        <w:rPr>
          <w:color w:val="000000"/>
          <w:bdr w:val="none" w:sz="0" w:space="0" w:color="auto" w:frame="1"/>
        </w:rPr>
        <w:t>procedural coding classifications in hospital and ambulatory settings</w:t>
      </w:r>
    </w:p>
    <w:p w14:paraId="0B71868D" w14:textId="77777777" w:rsidR="007C1328" w:rsidRPr="00C6541D" w:rsidRDefault="00BF1F7B" w:rsidP="00C87BFE">
      <w:pPr>
        <w:pStyle w:val="NormalWeb"/>
        <w:numPr>
          <w:ilvl w:val="0"/>
          <w:numId w:val="1"/>
        </w:numPr>
        <w:shd w:val="clear" w:color="auto" w:fill="FFFFFF"/>
        <w:spacing w:before="0" w:beforeAutospacing="0" w:after="0" w:afterAutospacing="0"/>
        <w:textAlignment w:val="baseline"/>
        <w:rPr>
          <w:color w:val="000000"/>
        </w:rPr>
      </w:pPr>
      <w:r w:rsidRPr="00C6541D">
        <w:rPr>
          <w:color w:val="000000"/>
          <w:bdr w:val="none" w:sz="0" w:space="0" w:color="auto" w:frame="1"/>
        </w:rPr>
        <w:t>4. Read</w:t>
      </w:r>
      <w:r w:rsidR="007C1328" w:rsidRPr="00C6541D">
        <w:rPr>
          <w:color w:val="000000"/>
          <w:bdr w:val="none" w:sz="0" w:space="0" w:color="auto" w:frame="1"/>
        </w:rPr>
        <w:t xml:space="preserve"> and interpret operative reports from multiple surgical specialties.</w:t>
      </w:r>
    </w:p>
    <w:p w14:paraId="1D4398BB" w14:textId="77777777" w:rsidR="007C1328" w:rsidRPr="00C6541D" w:rsidRDefault="00BF1F7B" w:rsidP="00C87BFE">
      <w:pPr>
        <w:pStyle w:val="NormalWeb"/>
        <w:numPr>
          <w:ilvl w:val="0"/>
          <w:numId w:val="1"/>
        </w:numPr>
        <w:spacing w:before="0" w:beforeAutospacing="0" w:after="0" w:afterAutospacing="0"/>
        <w:rPr>
          <w:color w:val="000000"/>
        </w:rPr>
      </w:pPr>
      <w:r w:rsidRPr="00C6541D">
        <w:rPr>
          <w:color w:val="000000"/>
          <w:bdr w:val="none" w:sz="0" w:space="0" w:color="auto" w:frame="1"/>
        </w:rPr>
        <w:t>5.</w:t>
      </w:r>
      <w:r>
        <w:rPr>
          <w:color w:val="000000"/>
          <w:bdr w:val="none" w:sz="0" w:space="0" w:color="auto" w:frame="1"/>
        </w:rPr>
        <w:t xml:space="preserve"> Apply</w:t>
      </w:r>
      <w:r w:rsidR="007C1328" w:rsidRPr="00C6541D">
        <w:rPr>
          <w:color w:val="000000"/>
          <w:bdr w:val="none" w:sz="0" w:space="0" w:color="auto" w:frame="1"/>
        </w:rPr>
        <w:t xml:space="preserve"> the national Correct Coding Initiative; recognize and correctly apply the edits.</w:t>
      </w:r>
    </w:p>
    <w:p w14:paraId="4546F8AD" w14:textId="77777777" w:rsidR="001F1297" w:rsidRPr="00C6541D" w:rsidRDefault="00BF1F7B" w:rsidP="00C87BFE">
      <w:pPr>
        <w:pStyle w:val="NormalWeb"/>
        <w:numPr>
          <w:ilvl w:val="0"/>
          <w:numId w:val="1"/>
        </w:numPr>
        <w:spacing w:before="0" w:beforeAutospacing="0" w:after="0" w:afterAutospacing="0"/>
        <w:rPr>
          <w:color w:val="000000"/>
        </w:rPr>
      </w:pPr>
      <w:r w:rsidRPr="00C6541D">
        <w:rPr>
          <w:color w:val="000000"/>
          <w:bdr w:val="none" w:sz="0" w:space="0" w:color="auto" w:frame="1"/>
        </w:rPr>
        <w:t>6.</w:t>
      </w:r>
      <w:r>
        <w:rPr>
          <w:color w:val="000000"/>
          <w:bdr w:val="none" w:sz="0" w:space="0" w:color="auto" w:frame="1"/>
        </w:rPr>
        <w:t xml:space="preserve"> Demonstrate</w:t>
      </w:r>
      <w:r w:rsidR="007C1328" w:rsidRPr="00C6541D">
        <w:rPr>
          <w:color w:val="000000"/>
          <w:bdr w:val="none" w:sz="0" w:space="0" w:color="auto" w:frame="1"/>
        </w:rPr>
        <w:t xml:space="preserve"> coding of simple procedure statements and brief coding scenar</w:t>
      </w:r>
      <w:r w:rsidR="007C1328">
        <w:rPr>
          <w:color w:val="000000"/>
          <w:bdr w:val="none" w:sz="0" w:space="0" w:color="auto" w:frame="1"/>
        </w:rPr>
        <w:t xml:space="preserve">ios using CPT -4, HCPS II, </w:t>
      </w:r>
      <w:r>
        <w:rPr>
          <w:color w:val="000000"/>
          <w:bdr w:val="none" w:sz="0" w:space="0" w:color="auto" w:frame="1"/>
        </w:rPr>
        <w:t>and ICD</w:t>
      </w:r>
      <w:r w:rsidR="007C1328">
        <w:rPr>
          <w:color w:val="000000"/>
          <w:bdr w:val="none" w:sz="0" w:space="0" w:color="auto" w:frame="1"/>
        </w:rPr>
        <w:t>-10</w:t>
      </w:r>
      <w:r w:rsidR="007C1328" w:rsidRPr="00C6541D">
        <w:rPr>
          <w:color w:val="000000"/>
          <w:bdr w:val="none" w:sz="0" w:space="0" w:color="auto" w:frame="1"/>
        </w:rPr>
        <w:t>-CM</w:t>
      </w:r>
      <w:r w:rsidR="00C87BFE">
        <w:rPr>
          <w:color w:val="000000"/>
          <w:bdr w:val="none" w:sz="0" w:space="0" w:color="auto" w:frame="1"/>
        </w:rPr>
        <w:t>.</w:t>
      </w:r>
    </w:p>
    <w:p w14:paraId="4EBEEE45"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                       </w:t>
      </w:r>
    </w:p>
    <w:p w14:paraId="0DC7BCB7"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Valencia College Core Competencies</w:t>
      </w:r>
    </w:p>
    <w:p w14:paraId="429F5E52"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The faculty of Valencia College has defined four core competencies (Think, Value, Communicate, and Act) that define the learning outcomes for a successful Valencia graduate. These competencies are at the heart of the Valencia experience and provide the context for learning and assessment at Valencia College. You will be given opportunities to develop and practice these competencies in this class.</w:t>
      </w:r>
    </w:p>
    <w:p w14:paraId="76F23F36" w14:textId="77777777" w:rsidR="00C6541D" w:rsidRPr="004074AF" w:rsidRDefault="001F1297" w:rsidP="001F1297">
      <w:pPr>
        <w:pStyle w:val="NormalWeb"/>
        <w:spacing w:before="0" w:beforeAutospacing="0" w:after="0" w:afterAutospacing="0"/>
        <w:rPr>
          <w:color w:val="000000"/>
        </w:rPr>
      </w:pPr>
      <w:r w:rsidRPr="00C6541D">
        <w:rPr>
          <w:color w:val="000000"/>
          <w:bdr w:val="none" w:sz="0" w:space="0" w:color="auto" w:frame="1"/>
        </w:rPr>
        <w:t> </w:t>
      </w:r>
    </w:p>
    <w:p w14:paraId="466FE923"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Attendance/Tardiness/Withdrawal Policy</w:t>
      </w:r>
    </w:p>
    <w:p w14:paraId="4E4FBA8E"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Regular attendance is the student’s responsibility.  If a student has excessive absences (</w:t>
      </w:r>
      <w:r w:rsidRPr="00C6541D">
        <w:rPr>
          <w:b/>
          <w:bCs/>
          <w:color w:val="000000"/>
          <w:u w:val="single"/>
          <w:bdr w:val="none" w:sz="0" w:space="0" w:color="auto" w:frame="1"/>
        </w:rPr>
        <w:t>more than a week without logging into the course and completing assignments</w:t>
      </w:r>
      <w:r w:rsidRPr="00C6541D">
        <w:rPr>
          <w:color w:val="000000"/>
          <w:bdr w:val="none" w:sz="0" w:space="0" w:color="auto" w:frame="1"/>
        </w:rPr>
        <w:t>), he/she will be dropped from the course with a “W” grade before the withdrawal date.  After the withdrawal date, a student will receive an “F” grade for the course for excessive absences (more than a week without logging into their course and completing assignments).</w:t>
      </w:r>
    </w:p>
    <w:p w14:paraId="63B4C76E"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If withdrawn by the instructor, your transcript will reflect a W and this will count as one attempt for this course.  If you have decided not to complete this course, it is better for you to drop the course yourself during the add/drop period to avoid negative consequences.</w:t>
      </w:r>
    </w:p>
    <w:p w14:paraId="2953ABBE"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During a first or second attempt in the same course at Valencia, if you withdraw, or are withdrawn by the professor, you will receive a W (Withdrawn). You will not receive credit for the course, and the W will not be calculated in your grade point average; however, the enrollment will count in your total attempts in the specific course.</w:t>
      </w:r>
    </w:p>
    <w:p w14:paraId="09F05744"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Punctuality is an important function in everyday life.  Every student is expected to demonstrate a form of professionalism, and this starts with attendance.  Prior to enrolling in the course, you were aware of the class schedule of dates and time.  It is the student responsibility to make prior arrangements to fulfill the demands of this course, so please make every effort to be present and eager to learn. Coursework is due on time and typically, assignments are required to be turned in prior to Midnight on the due date.</w:t>
      </w:r>
    </w:p>
    <w:p w14:paraId="64508ADE"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Importance Dates</w:t>
      </w:r>
    </w:p>
    <w:p w14:paraId="00EC4536"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The student is responsible for keeping track of important dates and events.</w:t>
      </w:r>
    </w:p>
    <w:p w14:paraId="0327E4F0"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lastRenderedPageBreak/>
        <w:t>These can be accessed at</w:t>
      </w:r>
      <w:r w:rsidR="007176CC">
        <w:rPr>
          <w:color w:val="000000"/>
          <w:bdr w:val="none" w:sz="0" w:space="0" w:color="auto" w:frame="1"/>
        </w:rPr>
        <w:t xml:space="preserve"> </w:t>
      </w:r>
      <w:hyperlink r:id="rId10" w:history="1">
        <w:r w:rsidRPr="00C6541D">
          <w:rPr>
            <w:rStyle w:val="Hyperlink"/>
            <w:b/>
            <w:bCs/>
            <w:bdr w:val="none" w:sz="0" w:space="0" w:color="auto" w:frame="1"/>
          </w:rPr>
          <w:t>Academic Calendar</w:t>
        </w:r>
      </w:hyperlink>
    </w:p>
    <w:p w14:paraId="2C868722" w14:textId="77777777" w:rsidR="00C6541D" w:rsidRDefault="001F1297" w:rsidP="001F1297">
      <w:pPr>
        <w:pStyle w:val="NormalWeb"/>
        <w:spacing w:before="0" w:beforeAutospacing="0" w:after="0" w:afterAutospacing="0"/>
        <w:rPr>
          <w:color w:val="000000"/>
        </w:rPr>
      </w:pPr>
      <w:r w:rsidRPr="00C6541D">
        <w:rPr>
          <w:b/>
          <w:bCs/>
          <w:color w:val="000000"/>
          <w:bdr w:val="none" w:sz="0" w:space="0" w:color="auto" w:frame="1"/>
        </w:rPr>
        <w:t> </w:t>
      </w:r>
    </w:p>
    <w:p w14:paraId="3FFAEE51"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S</w:t>
      </w:r>
      <w:r w:rsidR="00BF1F7B">
        <w:rPr>
          <w:b/>
          <w:bCs/>
          <w:color w:val="000000"/>
          <w:bdr w:val="none" w:sz="0" w:space="0" w:color="auto" w:frame="1"/>
        </w:rPr>
        <w:t>pring</w:t>
      </w:r>
      <w:r w:rsidRPr="00C6541D">
        <w:rPr>
          <w:b/>
          <w:bCs/>
          <w:color w:val="000000"/>
          <w:bdr w:val="none" w:sz="0" w:space="0" w:color="auto" w:frame="1"/>
        </w:rPr>
        <w:t xml:space="preserve"> of dates:</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662"/>
      </w:tblGrid>
      <w:tr w:rsidR="001F1297" w:rsidRPr="00C6541D" w14:paraId="1A29B8D0" w14:textId="77777777" w:rsidTr="00113048">
        <w:tc>
          <w:tcPr>
            <w:tcW w:w="467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956525" w14:textId="77777777" w:rsidR="001F1297" w:rsidRPr="00C6541D" w:rsidRDefault="007176CC">
            <w:pPr>
              <w:pStyle w:val="NormalWeb"/>
              <w:spacing w:before="0" w:beforeAutospacing="0" w:after="0" w:afterAutospacing="0"/>
              <w:ind w:left="120" w:right="120"/>
              <w:rPr>
                <w:color w:val="000000"/>
              </w:rPr>
            </w:pPr>
            <w:r>
              <w:rPr>
                <w:b/>
                <w:bCs/>
                <w:color w:val="000000"/>
                <w:bdr w:val="none" w:sz="0" w:space="0" w:color="auto" w:frame="1"/>
              </w:rPr>
              <w:t>Classes Begin</w:t>
            </w:r>
          </w:p>
        </w:tc>
        <w:tc>
          <w:tcPr>
            <w:tcW w:w="46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55F1CB" w14:textId="177C9CD8" w:rsidR="001F1297" w:rsidRPr="00C6541D" w:rsidRDefault="00BF1F7B">
            <w:pPr>
              <w:pStyle w:val="NormalWeb"/>
              <w:spacing w:before="0" w:beforeAutospacing="0" w:after="0" w:afterAutospacing="0"/>
              <w:ind w:left="120" w:right="120"/>
              <w:rPr>
                <w:color w:val="000000"/>
              </w:rPr>
            </w:pPr>
            <w:r>
              <w:rPr>
                <w:b/>
                <w:bCs/>
                <w:color w:val="000000"/>
              </w:rPr>
              <w:t>January</w:t>
            </w:r>
            <w:r w:rsidR="003B4FDC">
              <w:rPr>
                <w:b/>
                <w:bCs/>
                <w:color w:val="000000"/>
              </w:rPr>
              <w:t xml:space="preserve"> </w:t>
            </w:r>
            <w:r w:rsidR="00C82279">
              <w:rPr>
                <w:b/>
                <w:bCs/>
                <w:color w:val="000000"/>
              </w:rPr>
              <w:t>6</w:t>
            </w:r>
            <w:r>
              <w:rPr>
                <w:b/>
                <w:bCs/>
                <w:color w:val="000000"/>
              </w:rPr>
              <w:t>, 2</w:t>
            </w:r>
            <w:r w:rsidR="00C82279">
              <w:rPr>
                <w:b/>
                <w:bCs/>
                <w:color w:val="000000"/>
              </w:rPr>
              <w:t>020</w:t>
            </w:r>
          </w:p>
        </w:tc>
      </w:tr>
      <w:tr w:rsidR="001F1297" w:rsidRPr="00C6541D" w14:paraId="3099C2C8" w14:textId="77777777" w:rsidTr="00113048">
        <w:tc>
          <w:tcPr>
            <w:tcW w:w="46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A3C2A7" w14:textId="77777777" w:rsidR="001F1297" w:rsidRPr="00C6541D" w:rsidRDefault="001F1297">
            <w:pPr>
              <w:pStyle w:val="NormalWeb"/>
              <w:spacing w:before="0" w:beforeAutospacing="0" w:after="0" w:afterAutospacing="0"/>
              <w:ind w:left="120" w:right="120"/>
              <w:rPr>
                <w:color w:val="000000"/>
              </w:rPr>
            </w:pPr>
            <w:r w:rsidRPr="00C6541D">
              <w:rPr>
                <w:color w:val="000000"/>
                <w:bdr w:val="none" w:sz="0" w:space="0" w:color="auto" w:frame="1"/>
              </w:rPr>
              <w:t>Refund Deadline</w:t>
            </w:r>
          </w:p>
        </w:tc>
        <w:tc>
          <w:tcPr>
            <w:tcW w:w="4662" w:type="dxa"/>
            <w:tcBorders>
              <w:top w:val="nil"/>
              <w:left w:val="nil"/>
              <w:bottom w:val="single" w:sz="8" w:space="0" w:color="auto"/>
              <w:right w:val="single" w:sz="8" w:space="0" w:color="auto"/>
            </w:tcBorders>
            <w:tcMar>
              <w:top w:w="0" w:type="dxa"/>
              <w:left w:w="108" w:type="dxa"/>
              <w:bottom w:w="0" w:type="dxa"/>
              <w:right w:w="108" w:type="dxa"/>
            </w:tcMar>
            <w:hideMark/>
          </w:tcPr>
          <w:p w14:paraId="1E6F5843" w14:textId="09CA50C8" w:rsidR="001F1297" w:rsidRPr="00C6541D" w:rsidRDefault="00BF1F7B">
            <w:pPr>
              <w:pStyle w:val="NormalWeb"/>
              <w:spacing w:before="0" w:beforeAutospacing="0" w:after="0" w:afterAutospacing="0"/>
              <w:ind w:left="120" w:right="120"/>
              <w:rPr>
                <w:color w:val="000000"/>
              </w:rPr>
            </w:pPr>
            <w:r>
              <w:rPr>
                <w:color w:val="000000"/>
              </w:rPr>
              <w:t xml:space="preserve">January </w:t>
            </w:r>
            <w:r w:rsidR="003B4FDC">
              <w:rPr>
                <w:color w:val="000000"/>
              </w:rPr>
              <w:t>1</w:t>
            </w:r>
            <w:r w:rsidR="00C82279">
              <w:rPr>
                <w:color w:val="000000"/>
              </w:rPr>
              <w:t>3</w:t>
            </w:r>
            <w:r>
              <w:rPr>
                <w:color w:val="000000"/>
              </w:rPr>
              <w:t>, 20</w:t>
            </w:r>
            <w:r w:rsidR="00C82279">
              <w:rPr>
                <w:color w:val="000000"/>
              </w:rPr>
              <w:t>20</w:t>
            </w:r>
          </w:p>
        </w:tc>
      </w:tr>
      <w:tr w:rsidR="001F1297" w:rsidRPr="00C6541D" w14:paraId="410E43C3" w14:textId="77777777" w:rsidTr="00113048">
        <w:tc>
          <w:tcPr>
            <w:tcW w:w="46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D22E3A" w14:textId="77777777" w:rsidR="001F1297" w:rsidRPr="00C6541D" w:rsidRDefault="001F1297">
            <w:pPr>
              <w:pStyle w:val="NormalWeb"/>
              <w:spacing w:before="0" w:beforeAutospacing="0" w:after="0" w:afterAutospacing="0"/>
              <w:ind w:left="120" w:right="120"/>
              <w:rPr>
                <w:color w:val="000000"/>
              </w:rPr>
            </w:pPr>
            <w:r w:rsidRPr="00C6541D">
              <w:rPr>
                <w:color w:val="000000"/>
                <w:bdr w:val="none" w:sz="0" w:space="0" w:color="auto" w:frame="1"/>
              </w:rPr>
              <w:t>Withdrawal deadline</w:t>
            </w:r>
          </w:p>
        </w:tc>
        <w:tc>
          <w:tcPr>
            <w:tcW w:w="4662" w:type="dxa"/>
            <w:tcBorders>
              <w:top w:val="nil"/>
              <w:left w:val="nil"/>
              <w:bottom w:val="single" w:sz="8" w:space="0" w:color="auto"/>
              <w:right w:val="single" w:sz="8" w:space="0" w:color="auto"/>
            </w:tcBorders>
            <w:tcMar>
              <w:top w:w="0" w:type="dxa"/>
              <w:left w:w="108" w:type="dxa"/>
              <w:bottom w:w="0" w:type="dxa"/>
              <w:right w:w="108" w:type="dxa"/>
            </w:tcMar>
            <w:hideMark/>
          </w:tcPr>
          <w:p w14:paraId="3B442A0F" w14:textId="6E02AE83" w:rsidR="001F1297" w:rsidRPr="00C6541D" w:rsidRDefault="00BF1F7B">
            <w:pPr>
              <w:pStyle w:val="NormalWeb"/>
              <w:spacing w:before="0" w:beforeAutospacing="0" w:after="0" w:afterAutospacing="0"/>
              <w:ind w:left="120" w:right="120"/>
              <w:rPr>
                <w:color w:val="000000"/>
              </w:rPr>
            </w:pPr>
            <w:r>
              <w:rPr>
                <w:color w:val="000000"/>
              </w:rPr>
              <w:t>March 2</w:t>
            </w:r>
            <w:r w:rsidR="00C82279">
              <w:rPr>
                <w:color w:val="000000"/>
              </w:rPr>
              <w:t>0</w:t>
            </w:r>
            <w:r>
              <w:rPr>
                <w:color w:val="000000"/>
              </w:rPr>
              <w:t>, 20</w:t>
            </w:r>
            <w:r w:rsidR="00C82279">
              <w:rPr>
                <w:color w:val="000000"/>
              </w:rPr>
              <w:t>20</w:t>
            </w:r>
          </w:p>
        </w:tc>
      </w:tr>
      <w:tr w:rsidR="001F1297" w:rsidRPr="00C6541D" w14:paraId="7D2A7460" w14:textId="77777777" w:rsidTr="00113048">
        <w:tc>
          <w:tcPr>
            <w:tcW w:w="46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4A6029" w14:textId="77777777" w:rsidR="001F1297" w:rsidRPr="00C6541D" w:rsidRDefault="001F1297">
            <w:pPr>
              <w:pStyle w:val="NormalWeb"/>
              <w:spacing w:before="0" w:beforeAutospacing="0" w:after="0" w:afterAutospacing="0"/>
              <w:ind w:left="120" w:right="120"/>
              <w:rPr>
                <w:color w:val="000000"/>
              </w:rPr>
            </w:pPr>
            <w:r w:rsidRPr="00C6541D">
              <w:rPr>
                <w:color w:val="000000"/>
                <w:bdr w:val="none" w:sz="0" w:space="0" w:color="auto" w:frame="1"/>
              </w:rPr>
              <w:t>Final Exam</w:t>
            </w:r>
          </w:p>
        </w:tc>
        <w:tc>
          <w:tcPr>
            <w:tcW w:w="4662" w:type="dxa"/>
            <w:tcBorders>
              <w:top w:val="nil"/>
              <w:left w:val="nil"/>
              <w:bottom w:val="single" w:sz="8" w:space="0" w:color="auto"/>
              <w:right w:val="single" w:sz="8" w:space="0" w:color="auto"/>
            </w:tcBorders>
            <w:tcMar>
              <w:top w:w="0" w:type="dxa"/>
              <w:left w:w="108" w:type="dxa"/>
              <w:bottom w:w="0" w:type="dxa"/>
              <w:right w:w="108" w:type="dxa"/>
            </w:tcMar>
            <w:hideMark/>
          </w:tcPr>
          <w:p w14:paraId="4F57FA4E" w14:textId="318730E8" w:rsidR="001F1297" w:rsidRPr="00C6541D" w:rsidRDefault="00BF1F7B">
            <w:pPr>
              <w:pStyle w:val="NormalWeb"/>
              <w:spacing w:before="0" w:beforeAutospacing="0" w:after="0" w:afterAutospacing="0"/>
              <w:ind w:left="120" w:right="120"/>
              <w:rPr>
                <w:color w:val="000000"/>
              </w:rPr>
            </w:pPr>
            <w:r>
              <w:rPr>
                <w:color w:val="000000"/>
              </w:rPr>
              <w:t>April 2</w:t>
            </w:r>
            <w:r w:rsidR="00C82279">
              <w:rPr>
                <w:color w:val="000000"/>
              </w:rPr>
              <w:t>0</w:t>
            </w:r>
            <w:r>
              <w:rPr>
                <w:color w:val="000000"/>
              </w:rPr>
              <w:t>, 20</w:t>
            </w:r>
            <w:r w:rsidR="00C82279">
              <w:rPr>
                <w:color w:val="000000"/>
              </w:rPr>
              <w:t>20</w:t>
            </w:r>
          </w:p>
        </w:tc>
      </w:tr>
      <w:tr w:rsidR="001F1297" w:rsidRPr="00C6541D" w14:paraId="7A55D082" w14:textId="77777777" w:rsidTr="00113048">
        <w:tc>
          <w:tcPr>
            <w:tcW w:w="46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BF723F" w14:textId="77777777" w:rsidR="001F1297" w:rsidRPr="00C6541D" w:rsidRDefault="001F1297">
            <w:pPr>
              <w:pStyle w:val="NormalWeb"/>
              <w:spacing w:before="0" w:beforeAutospacing="0" w:after="0" w:afterAutospacing="0"/>
              <w:ind w:left="120" w:right="120"/>
              <w:rPr>
                <w:color w:val="000000"/>
              </w:rPr>
            </w:pPr>
            <w:r w:rsidRPr="00C6541D">
              <w:rPr>
                <w:color w:val="000000"/>
                <w:bdr w:val="none" w:sz="0" w:space="0" w:color="auto" w:frame="1"/>
              </w:rPr>
              <w:t>Holidays</w:t>
            </w:r>
          </w:p>
        </w:tc>
        <w:tc>
          <w:tcPr>
            <w:tcW w:w="4662" w:type="dxa"/>
            <w:tcBorders>
              <w:top w:val="nil"/>
              <w:left w:val="nil"/>
              <w:bottom w:val="single" w:sz="8" w:space="0" w:color="auto"/>
              <w:right w:val="single" w:sz="8" w:space="0" w:color="auto"/>
            </w:tcBorders>
            <w:tcMar>
              <w:top w:w="0" w:type="dxa"/>
              <w:left w:w="108" w:type="dxa"/>
              <w:bottom w:w="0" w:type="dxa"/>
              <w:right w:w="108" w:type="dxa"/>
            </w:tcMar>
            <w:hideMark/>
          </w:tcPr>
          <w:p w14:paraId="2B8EBFF7" w14:textId="2BC6B9A5" w:rsidR="008D4384" w:rsidRDefault="008D4384">
            <w:pPr>
              <w:pStyle w:val="NormalWeb"/>
              <w:spacing w:before="0" w:beforeAutospacing="0" w:after="0" w:afterAutospacing="0"/>
              <w:ind w:left="120" w:right="120"/>
              <w:rPr>
                <w:color w:val="000000"/>
                <w:bdr w:val="none" w:sz="0" w:space="0" w:color="auto" w:frame="1"/>
              </w:rPr>
            </w:pPr>
            <w:r>
              <w:rPr>
                <w:color w:val="000000"/>
                <w:bdr w:val="none" w:sz="0" w:space="0" w:color="auto" w:frame="1"/>
              </w:rPr>
              <w:t>January 2</w:t>
            </w:r>
            <w:r w:rsidR="00C82279">
              <w:rPr>
                <w:color w:val="000000"/>
                <w:bdr w:val="none" w:sz="0" w:space="0" w:color="auto" w:frame="1"/>
              </w:rPr>
              <w:t>0</w:t>
            </w:r>
            <w:r>
              <w:rPr>
                <w:color w:val="000000"/>
                <w:bdr w:val="none" w:sz="0" w:space="0" w:color="auto" w:frame="1"/>
              </w:rPr>
              <w:t>,</w:t>
            </w:r>
            <w:r w:rsidR="00C82279">
              <w:rPr>
                <w:color w:val="000000"/>
                <w:bdr w:val="none" w:sz="0" w:space="0" w:color="auto" w:frame="1"/>
              </w:rPr>
              <w:t>2020 February</w:t>
            </w:r>
            <w:r>
              <w:rPr>
                <w:color w:val="000000"/>
                <w:bdr w:val="none" w:sz="0" w:space="0" w:color="auto" w:frame="1"/>
              </w:rPr>
              <w:t xml:space="preserve"> 15, 20</w:t>
            </w:r>
            <w:r w:rsidR="00C82279">
              <w:rPr>
                <w:color w:val="000000"/>
                <w:bdr w:val="none" w:sz="0" w:space="0" w:color="auto" w:frame="1"/>
              </w:rPr>
              <w:t>20</w:t>
            </w:r>
          </w:p>
          <w:p w14:paraId="1E6741D8" w14:textId="5BDA4F7C" w:rsidR="001F1297" w:rsidRPr="00C6541D" w:rsidRDefault="008D4384">
            <w:pPr>
              <w:pStyle w:val="NormalWeb"/>
              <w:spacing w:before="0" w:beforeAutospacing="0" w:after="0" w:afterAutospacing="0"/>
              <w:ind w:left="120" w:right="120"/>
              <w:rPr>
                <w:color w:val="000000"/>
              </w:rPr>
            </w:pPr>
            <w:r>
              <w:rPr>
                <w:color w:val="000000"/>
                <w:bdr w:val="none" w:sz="0" w:space="0" w:color="auto" w:frame="1"/>
              </w:rPr>
              <w:t xml:space="preserve">March </w:t>
            </w:r>
            <w:r w:rsidR="00C82279">
              <w:rPr>
                <w:color w:val="000000"/>
                <w:bdr w:val="none" w:sz="0" w:space="0" w:color="auto" w:frame="1"/>
              </w:rPr>
              <w:t>9</w:t>
            </w:r>
            <w:r>
              <w:rPr>
                <w:color w:val="000000"/>
                <w:bdr w:val="none" w:sz="0" w:space="0" w:color="auto" w:frame="1"/>
              </w:rPr>
              <w:t>-1</w:t>
            </w:r>
            <w:r w:rsidR="00C82279">
              <w:rPr>
                <w:color w:val="000000"/>
                <w:bdr w:val="none" w:sz="0" w:space="0" w:color="auto" w:frame="1"/>
              </w:rPr>
              <w:t>5</w:t>
            </w:r>
            <w:r>
              <w:rPr>
                <w:color w:val="000000"/>
                <w:bdr w:val="none" w:sz="0" w:space="0" w:color="auto" w:frame="1"/>
              </w:rPr>
              <w:t>, 20</w:t>
            </w:r>
            <w:r w:rsidR="00C82279">
              <w:rPr>
                <w:color w:val="000000"/>
                <w:bdr w:val="none" w:sz="0" w:space="0" w:color="auto" w:frame="1"/>
              </w:rPr>
              <w:t>20</w:t>
            </w:r>
            <w:r>
              <w:rPr>
                <w:color w:val="000000"/>
                <w:bdr w:val="none" w:sz="0" w:space="0" w:color="auto" w:frame="1"/>
              </w:rPr>
              <w:t xml:space="preserve"> </w:t>
            </w:r>
          </w:p>
        </w:tc>
      </w:tr>
    </w:tbl>
    <w:p w14:paraId="492D11A6"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 </w:t>
      </w:r>
    </w:p>
    <w:p w14:paraId="610AE20C"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Faculty/Student Communication</w:t>
      </w:r>
    </w:p>
    <w:p w14:paraId="798ED0E7" w14:textId="77777777" w:rsidR="00113048" w:rsidRPr="00113048" w:rsidRDefault="00113048" w:rsidP="001F1297">
      <w:pPr>
        <w:pStyle w:val="NormalWeb"/>
        <w:spacing w:before="0" w:beforeAutospacing="0" w:after="0" w:afterAutospacing="0"/>
        <w:rPr>
          <w:color w:val="000000"/>
          <w:bdr w:val="none" w:sz="0" w:space="0" w:color="auto" w:frame="1"/>
        </w:rPr>
      </w:pPr>
      <w:r w:rsidRPr="00113048">
        <w:rPr>
          <w:color w:val="000000"/>
          <w:shd w:val="clear" w:color="auto" w:fill="FFFFFF"/>
        </w:rPr>
        <w:t>Students are encouraged to check their emails and the course announcement section at least every other day. If a student needs to contact me regarding the course or course content please email me through the Canvas portal and allow me at least 48 hours to respond back to you excluding weekends and holidays.</w:t>
      </w:r>
    </w:p>
    <w:p w14:paraId="76F1395B"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Academic Honesty</w:t>
      </w:r>
    </w:p>
    <w:p w14:paraId="1F32599D"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Unless otherwise stated, all assignments, quizzes and exams are to be completed individually by each student enrolled. You may not communicate with other students during completion of a quiz or examination. Working with other students, giving or receiving assistance during quizzes or exams is a form of academic dishonesty and will be considered cheating. </w:t>
      </w:r>
      <w:r w:rsidRPr="00C6541D">
        <w:rPr>
          <w:b/>
          <w:bCs/>
          <w:color w:val="000000"/>
          <w:bdr w:val="none" w:sz="0" w:space="0" w:color="auto" w:frame="1"/>
        </w:rPr>
        <w:t>Copying or printing of any quiz or test questions (for any purpose) is expressly prohibited and also considered cheating</w:t>
      </w:r>
      <w:r w:rsidRPr="00C6541D">
        <w:rPr>
          <w:b/>
          <w:bCs/>
          <w:color w:val="990000"/>
          <w:bdr w:val="none" w:sz="0" w:space="0" w:color="auto" w:frame="1"/>
        </w:rPr>
        <w:t>.</w:t>
      </w:r>
    </w:p>
    <w:p w14:paraId="69A491C2" w14:textId="77777777" w:rsidR="001F1297" w:rsidRDefault="001F1297" w:rsidP="001F1297">
      <w:pPr>
        <w:pStyle w:val="NormalWeb"/>
        <w:spacing w:before="0" w:beforeAutospacing="0" w:after="0" w:afterAutospacing="0"/>
        <w:rPr>
          <w:i/>
          <w:iCs/>
          <w:color w:val="000000"/>
          <w:bdr w:val="none" w:sz="0" w:space="0" w:color="auto" w:frame="1"/>
        </w:rPr>
      </w:pPr>
      <w:r w:rsidRPr="00C6541D">
        <w:rPr>
          <w:i/>
          <w:iCs/>
          <w:color w:val="000000"/>
          <w:bdr w:val="none" w:sz="0" w:space="0" w:color="auto" w:frame="1"/>
        </w:rPr>
        <w:t xml:space="preserve">Plagiarism and Cheating of any kind on an examination, quiz, or assignment will result in at least an "F" for that assignment (and </w:t>
      </w:r>
      <w:r w:rsidR="00BF1F7B" w:rsidRPr="00C6541D">
        <w:rPr>
          <w:i/>
          <w:iCs/>
          <w:color w:val="000000"/>
          <w:bdr w:val="none" w:sz="0" w:space="0" w:color="auto" w:frame="1"/>
        </w:rPr>
        <w:t>May</w:t>
      </w:r>
      <w:r w:rsidRPr="00C6541D">
        <w:rPr>
          <w:i/>
          <w:iCs/>
          <w:color w:val="000000"/>
          <w:bdr w:val="none" w:sz="0" w:space="0" w:color="auto" w:frame="1"/>
        </w:rPr>
        <w:t>, depending on the severity of the case, lead to an "F" for the entire course) and may be subject to appropriate sanctions according to the Student Code of Conduct in the current Valencia Student Handbook.</w:t>
      </w:r>
    </w:p>
    <w:p w14:paraId="6978A261" w14:textId="77777777" w:rsidR="00113048" w:rsidRPr="00C6541D" w:rsidRDefault="00113048" w:rsidP="001F1297">
      <w:pPr>
        <w:pStyle w:val="NormalWeb"/>
        <w:spacing w:before="0" w:beforeAutospacing="0" w:after="0" w:afterAutospacing="0"/>
        <w:rPr>
          <w:color w:val="000000"/>
        </w:rPr>
      </w:pPr>
    </w:p>
    <w:p w14:paraId="53FA5A73"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Late Policy</w:t>
      </w:r>
    </w:p>
    <w:p w14:paraId="466CC73E"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There will be no credit given for late submissions. Submissions include quizzes, workbook assignments, group project, and discussions.</w:t>
      </w:r>
    </w:p>
    <w:p w14:paraId="56246AB7"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Please note that technical problems are not excuses for late assignments in this course.  Please back up your work in several places: your system, Zip disk, email the file to yourself at another e-mail account, etc. There is nothing worse than losing hard work to a computer crash, and such issue will not constitute a valid excuse for late work in this class. Students are expected to take the necessary steps to ensure the timeliness of their work.</w:t>
      </w:r>
    </w:p>
    <w:p w14:paraId="4E1EDC7A" w14:textId="77777777" w:rsidR="00EF575C" w:rsidRDefault="00EF575C" w:rsidP="001F1297">
      <w:pPr>
        <w:pStyle w:val="NormalWeb"/>
        <w:spacing w:before="0" w:beforeAutospacing="0" w:after="0" w:afterAutospacing="0"/>
        <w:rPr>
          <w:b/>
          <w:bCs/>
          <w:color w:val="000000"/>
          <w:bdr w:val="none" w:sz="0" w:space="0" w:color="auto" w:frame="1"/>
        </w:rPr>
      </w:pPr>
    </w:p>
    <w:p w14:paraId="10FD00AD"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Make-up Exams</w:t>
      </w:r>
    </w:p>
    <w:p w14:paraId="550FA3D8"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If you are unable to take an exam as scheduled, you must notify the instructor prior to the scheduled test. Make up exams will not be available unless prior arrangements have been made. Approved make-up examinations must be scheduled within 24 hours of the missed exam.</w:t>
      </w:r>
    </w:p>
    <w:p w14:paraId="540D7BBF" w14:textId="77777777" w:rsidR="00EF575C" w:rsidRDefault="00EF575C" w:rsidP="001F1297">
      <w:pPr>
        <w:pStyle w:val="NormalWeb"/>
        <w:spacing w:before="0" w:beforeAutospacing="0" w:after="0" w:afterAutospacing="0"/>
        <w:rPr>
          <w:b/>
          <w:bCs/>
          <w:color w:val="000000"/>
          <w:bdr w:val="none" w:sz="0" w:space="0" w:color="auto" w:frame="1"/>
        </w:rPr>
      </w:pPr>
    </w:p>
    <w:p w14:paraId="245125E8"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 Evaluation/Grading Scale</w:t>
      </w:r>
    </w:p>
    <w:p w14:paraId="5827EEC0" w14:textId="77777777" w:rsidR="00EF575C" w:rsidRDefault="001F1297" w:rsidP="001F1297">
      <w:pPr>
        <w:pStyle w:val="NormalWeb"/>
        <w:spacing w:before="0" w:beforeAutospacing="0" w:after="0" w:afterAutospacing="0"/>
        <w:rPr>
          <w:color w:val="000000"/>
          <w:bdr w:val="none" w:sz="0" w:space="0" w:color="auto" w:frame="1"/>
        </w:rPr>
      </w:pPr>
      <w:r w:rsidRPr="00C6541D">
        <w:rPr>
          <w:color w:val="000000"/>
          <w:bdr w:val="none" w:sz="0" w:space="0" w:color="auto" w:frame="1"/>
        </w:rPr>
        <w:t> </w:t>
      </w:r>
    </w:p>
    <w:p w14:paraId="0EFF21CE"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The required course work will be evaluated in the following manner:</w:t>
      </w:r>
    </w:p>
    <w:p w14:paraId="6CC09E72" w14:textId="77777777" w:rsidR="001F1297" w:rsidRPr="00C6541D" w:rsidRDefault="001F1297" w:rsidP="001F1297">
      <w:pPr>
        <w:pStyle w:val="NormalWeb"/>
        <w:spacing w:before="0" w:beforeAutospacing="0" w:after="0" w:afterAutospacing="0"/>
        <w:rPr>
          <w:color w:val="000000"/>
        </w:rPr>
      </w:pPr>
      <w:r w:rsidRPr="00C6541D">
        <w:rPr>
          <w:color w:val="000000"/>
          <w:u w:val="single"/>
          <w:bdr w:val="none" w:sz="0" w:space="0" w:color="auto" w:frame="1"/>
        </w:rPr>
        <w:t>Points Percentage</w:t>
      </w:r>
    </w:p>
    <w:p w14:paraId="348B679D" w14:textId="77777777" w:rsidR="001F1297" w:rsidRPr="00C6541D" w:rsidRDefault="00FA3D08" w:rsidP="001F1297">
      <w:pPr>
        <w:pStyle w:val="NormalWeb"/>
        <w:spacing w:before="0" w:beforeAutospacing="0" w:after="0" w:afterAutospacing="0"/>
        <w:rPr>
          <w:color w:val="000000"/>
        </w:rPr>
      </w:pPr>
      <w:r>
        <w:rPr>
          <w:color w:val="000000"/>
          <w:bdr w:val="none" w:sz="0" w:space="0" w:color="auto" w:frame="1"/>
        </w:rPr>
        <w:t>Case Studies (</w:t>
      </w:r>
      <w:r w:rsidR="001F1297" w:rsidRPr="00C6541D">
        <w:rPr>
          <w:color w:val="000000"/>
          <w:bdr w:val="none" w:sz="0" w:space="0" w:color="auto" w:frame="1"/>
        </w:rPr>
        <w:t>@ 10 points</w:t>
      </w:r>
      <w:r>
        <w:rPr>
          <w:color w:val="000000"/>
          <w:bdr w:val="none" w:sz="0" w:space="0" w:color="auto" w:frame="1"/>
        </w:rPr>
        <w:t xml:space="preserve"> </w:t>
      </w:r>
      <w:proofErr w:type="spellStart"/>
      <w:r>
        <w:rPr>
          <w:color w:val="000000"/>
          <w:bdr w:val="none" w:sz="0" w:space="0" w:color="auto" w:frame="1"/>
        </w:rPr>
        <w:t>ea</w:t>
      </w:r>
      <w:proofErr w:type="spellEnd"/>
      <w:r w:rsidR="001F1297" w:rsidRPr="00C6541D">
        <w:rPr>
          <w:color w:val="000000"/>
          <w:bdr w:val="none" w:sz="0" w:space="0" w:color="auto" w:frame="1"/>
        </w:rPr>
        <w:t>)                                       </w:t>
      </w:r>
      <w:r>
        <w:rPr>
          <w:color w:val="000000"/>
          <w:bdr w:val="none" w:sz="0" w:space="0" w:color="auto" w:frame="1"/>
        </w:rPr>
        <w:t>          </w:t>
      </w:r>
      <w:r w:rsidR="001F1297" w:rsidRPr="00C6541D">
        <w:rPr>
          <w:color w:val="000000"/>
          <w:bdr w:val="none" w:sz="0" w:space="0" w:color="auto" w:frame="1"/>
        </w:rPr>
        <w:t>                     </w:t>
      </w:r>
    </w:p>
    <w:p w14:paraId="6312B099" w14:textId="77777777" w:rsidR="001F1297" w:rsidRPr="00C6541D" w:rsidRDefault="00FA3D08" w:rsidP="001F1297">
      <w:pPr>
        <w:pStyle w:val="NormalWeb"/>
        <w:spacing w:before="0" w:beforeAutospacing="0" w:after="0" w:afterAutospacing="0"/>
        <w:rPr>
          <w:color w:val="000000"/>
        </w:rPr>
      </w:pPr>
      <w:r>
        <w:rPr>
          <w:color w:val="000000"/>
          <w:bdr w:val="none" w:sz="0" w:space="0" w:color="auto" w:frame="1"/>
        </w:rPr>
        <w:lastRenderedPageBreak/>
        <w:t xml:space="preserve">Quizzes (@ </w:t>
      </w:r>
      <w:r w:rsidR="001F1297" w:rsidRPr="00C6541D">
        <w:rPr>
          <w:color w:val="000000"/>
          <w:bdr w:val="none" w:sz="0" w:space="0" w:color="auto" w:frame="1"/>
        </w:rPr>
        <w:t>10 points</w:t>
      </w:r>
      <w:r>
        <w:rPr>
          <w:color w:val="000000"/>
          <w:bdr w:val="none" w:sz="0" w:space="0" w:color="auto" w:frame="1"/>
        </w:rPr>
        <w:t xml:space="preserve"> </w:t>
      </w:r>
      <w:proofErr w:type="spellStart"/>
      <w:r>
        <w:rPr>
          <w:color w:val="000000"/>
          <w:bdr w:val="none" w:sz="0" w:space="0" w:color="auto" w:frame="1"/>
        </w:rPr>
        <w:t>ea</w:t>
      </w:r>
      <w:proofErr w:type="spellEnd"/>
      <w:r w:rsidR="001F1297" w:rsidRPr="00C6541D">
        <w:rPr>
          <w:color w:val="000000"/>
          <w:bdr w:val="none" w:sz="0" w:space="0" w:color="auto" w:frame="1"/>
        </w:rPr>
        <w:t xml:space="preserve">)                            </w:t>
      </w:r>
      <w:r>
        <w:rPr>
          <w:color w:val="000000"/>
          <w:bdr w:val="none" w:sz="0" w:space="0" w:color="auto" w:frame="1"/>
        </w:rPr>
        <w:t>                             </w:t>
      </w:r>
      <w:r w:rsidR="001F1297" w:rsidRPr="00C6541D">
        <w:rPr>
          <w:color w:val="000000"/>
          <w:bdr w:val="none" w:sz="0" w:space="0" w:color="auto" w:frame="1"/>
        </w:rPr>
        <w:t> </w:t>
      </w:r>
    </w:p>
    <w:p w14:paraId="5F0DD11F" w14:textId="77777777" w:rsidR="001F1297" w:rsidRPr="00C6541D" w:rsidRDefault="00FA3D08" w:rsidP="001F1297">
      <w:pPr>
        <w:pStyle w:val="NormalWeb"/>
        <w:spacing w:before="0" w:beforeAutospacing="0" w:after="0" w:afterAutospacing="0"/>
        <w:rPr>
          <w:color w:val="000000"/>
        </w:rPr>
      </w:pPr>
      <w:r>
        <w:rPr>
          <w:color w:val="000000"/>
          <w:bdr w:val="none" w:sz="0" w:space="0" w:color="auto" w:frame="1"/>
        </w:rPr>
        <w:t>Coding Exercises/Activities (</w:t>
      </w:r>
      <w:r w:rsidR="001F1297" w:rsidRPr="00C6541D">
        <w:rPr>
          <w:color w:val="000000"/>
          <w:bdr w:val="none" w:sz="0" w:space="0" w:color="auto" w:frame="1"/>
        </w:rPr>
        <w:t>@10</w:t>
      </w:r>
      <w:r>
        <w:rPr>
          <w:color w:val="000000"/>
          <w:bdr w:val="none" w:sz="0" w:space="0" w:color="auto" w:frame="1"/>
        </w:rPr>
        <w:t xml:space="preserve"> points each</w:t>
      </w:r>
      <w:r w:rsidR="001F1297" w:rsidRPr="00C6541D">
        <w:rPr>
          <w:color w:val="000000"/>
          <w:bdr w:val="none" w:sz="0" w:space="0" w:color="auto" w:frame="1"/>
        </w:rPr>
        <w:t>)  </w:t>
      </w:r>
      <w:r w:rsidR="00C6541D">
        <w:rPr>
          <w:color w:val="000000"/>
          <w:bdr w:val="none" w:sz="0" w:space="0" w:color="auto" w:frame="1"/>
        </w:rPr>
        <w:t>                               </w:t>
      </w:r>
      <w:r>
        <w:rPr>
          <w:color w:val="000000"/>
          <w:bdr w:val="none" w:sz="0" w:space="0" w:color="auto" w:frame="1"/>
        </w:rPr>
        <w:t>    </w:t>
      </w:r>
    </w:p>
    <w:p w14:paraId="301C6F8C"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Test (2 @ 50 points</w:t>
      </w:r>
      <w:r w:rsidR="00FA3D08">
        <w:rPr>
          <w:color w:val="000000"/>
          <w:bdr w:val="none" w:sz="0" w:space="0" w:color="auto" w:frame="1"/>
        </w:rPr>
        <w:t xml:space="preserve"> each</w:t>
      </w:r>
      <w:r w:rsidRPr="00C6541D">
        <w:rPr>
          <w:color w:val="000000"/>
          <w:bdr w:val="none" w:sz="0" w:space="0" w:color="auto" w:frame="1"/>
        </w:rPr>
        <w:t xml:space="preserve">)                               </w:t>
      </w:r>
      <w:r w:rsidR="00C6541D">
        <w:rPr>
          <w:color w:val="000000"/>
          <w:bdr w:val="none" w:sz="0" w:space="0" w:color="auto" w:frame="1"/>
        </w:rPr>
        <w:t>                               </w:t>
      </w:r>
      <w:r w:rsidR="00FA3D08">
        <w:rPr>
          <w:color w:val="000000"/>
          <w:bdr w:val="none" w:sz="0" w:space="0" w:color="auto" w:frame="1"/>
        </w:rPr>
        <w:t>   </w:t>
      </w:r>
    </w:p>
    <w:p w14:paraId="4DF02D2B" w14:textId="77777777" w:rsidR="001F1297" w:rsidRPr="00C6541D" w:rsidRDefault="00FA3D08" w:rsidP="001F1297">
      <w:pPr>
        <w:pStyle w:val="NormalWeb"/>
        <w:spacing w:before="0" w:beforeAutospacing="0" w:after="0" w:afterAutospacing="0"/>
        <w:rPr>
          <w:color w:val="000000"/>
        </w:rPr>
      </w:pPr>
      <w:r>
        <w:rPr>
          <w:color w:val="000000"/>
          <w:bdr w:val="none" w:sz="0" w:space="0" w:color="auto" w:frame="1"/>
        </w:rPr>
        <w:t xml:space="preserve">Lab </w:t>
      </w:r>
      <w:proofErr w:type="gramStart"/>
      <w:r>
        <w:rPr>
          <w:color w:val="000000"/>
          <w:bdr w:val="none" w:sz="0" w:space="0" w:color="auto" w:frame="1"/>
        </w:rPr>
        <w:t>Assignments(</w:t>
      </w:r>
      <w:proofErr w:type="gramEnd"/>
      <w:r w:rsidR="001F1297" w:rsidRPr="00C6541D">
        <w:rPr>
          <w:color w:val="000000"/>
          <w:bdr w:val="none" w:sz="0" w:space="0" w:color="auto" w:frame="1"/>
        </w:rPr>
        <w:t>@20</w:t>
      </w:r>
      <w:r>
        <w:rPr>
          <w:color w:val="000000"/>
          <w:bdr w:val="none" w:sz="0" w:space="0" w:color="auto" w:frame="1"/>
        </w:rPr>
        <w:t xml:space="preserve"> each</w:t>
      </w:r>
      <w:r w:rsidR="001F1297" w:rsidRPr="00C6541D">
        <w:rPr>
          <w:color w:val="000000"/>
          <w:bdr w:val="none" w:sz="0" w:space="0" w:color="auto" w:frame="1"/>
        </w:rPr>
        <w:t>)                        </w:t>
      </w:r>
      <w:r w:rsidR="00C6541D">
        <w:rPr>
          <w:color w:val="000000"/>
          <w:bdr w:val="none" w:sz="0" w:space="0" w:color="auto" w:frame="1"/>
        </w:rPr>
        <w:t xml:space="preserve">                               </w:t>
      </w:r>
      <w:r>
        <w:rPr>
          <w:color w:val="000000"/>
          <w:bdr w:val="none" w:sz="0" w:space="0" w:color="auto" w:frame="1"/>
        </w:rPr>
        <w:t xml:space="preserve">  </w:t>
      </w:r>
    </w:p>
    <w:p w14:paraId="1201A643" w14:textId="77777777" w:rsidR="001F1297" w:rsidRPr="00EF575C" w:rsidRDefault="00FA3D08" w:rsidP="001F1297">
      <w:pPr>
        <w:pStyle w:val="NormalWeb"/>
        <w:spacing w:before="0" w:beforeAutospacing="0" w:after="0" w:afterAutospacing="0"/>
        <w:rPr>
          <w:color w:val="000000"/>
          <w:bdr w:val="none" w:sz="0" w:space="0" w:color="auto" w:frame="1"/>
        </w:rPr>
      </w:pPr>
      <w:proofErr w:type="gramStart"/>
      <w:r>
        <w:rPr>
          <w:color w:val="000000"/>
          <w:bdr w:val="none" w:sz="0" w:space="0" w:color="auto" w:frame="1"/>
        </w:rPr>
        <w:t>Project  (</w:t>
      </w:r>
      <w:proofErr w:type="gramEnd"/>
      <w:r>
        <w:rPr>
          <w:color w:val="000000"/>
          <w:bdr w:val="none" w:sz="0" w:space="0" w:color="auto" w:frame="1"/>
        </w:rPr>
        <w:t>2</w:t>
      </w:r>
      <w:r w:rsidR="001F1297" w:rsidRPr="00C6541D">
        <w:rPr>
          <w:color w:val="000000"/>
          <w:bdr w:val="none" w:sz="0" w:space="0" w:color="auto" w:frame="1"/>
        </w:rPr>
        <w:t>@50)                                        </w:t>
      </w:r>
      <w:r w:rsidR="00C6541D">
        <w:rPr>
          <w:color w:val="000000"/>
          <w:bdr w:val="none" w:sz="0" w:space="0" w:color="auto" w:frame="1"/>
        </w:rPr>
        <w:t xml:space="preserve">                               </w:t>
      </w:r>
      <w:r>
        <w:rPr>
          <w:color w:val="000000"/>
          <w:bdr w:val="none" w:sz="0" w:space="0" w:color="auto" w:frame="1"/>
        </w:rPr>
        <w:t xml:space="preserve">   </w:t>
      </w:r>
      <w:r w:rsidR="001F1297" w:rsidRPr="00C6541D">
        <w:rPr>
          <w:color w:val="000000"/>
          <w:bdr w:val="none" w:sz="0" w:space="0" w:color="auto" w:frame="1"/>
        </w:rPr>
        <w:t xml:space="preserve"> </w:t>
      </w:r>
      <w:r w:rsidR="00EF575C">
        <w:rPr>
          <w:color w:val="000000"/>
          <w:bdr w:val="none" w:sz="0" w:space="0" w:color="auto" w:frame="1"/>
        </w:rPr>
        <w:t xml:space="preserve">                                           </w:t>
      </w:r>
      <w:r>
        <w:rPr>
          <w:color w:val="000000"/>
          <w:bdr w:val="none" w:sz="0" w:space="0" w:color="auto" w:frame="1"/>
        </w:rPr>
        <w:t xml:space="preserve">                          </w:t>
      </w:r>
      <w:r w:rsidR="001F1297" w:rsidRPr="00C6541D">
        <w:rPr>
          <w:color w:val="000000"/>
          <w:bdr w:val="none" w:sz="0" w:space="0" w:color="auto" w:frame="1"/>
        </w:rPr>
        <w:t>Final Exam                                                                                </w:t>
      </w:r>
      <w:r w:rsidR="00C6541D">
        <w:rPr>
          <w:color w:val="000000"/>
          <w:bdr w:val="none" w:sz="0" w:space="0" w:color="auto" w:frame="1"/>
        </w:rPr>
        <w:t xml:space="preserve">        </w:t>
      </w:r>
    </w:p>
    <w:p w14:paraId="6454116F"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 </w:t>
      </w:r>
    </w:p>
    <w:p w14:paraId="082DB8E7" w14:textId="77777777" w:rsidR="001F1297" w:rsidRPr="00C6541D" w:rsidRDefault="001F1297" w:rsidP="001F1297">
      <w:pPr>
        <w:pStyle w:val="NormalWeb"/>
        <w:spacing w:before="0" w:beforeAutospacing="0" w:after="0" w:afterAutospacing="0"/>
        <w:rPr>
          <w:color w:val="000000"/>
        </w:rPr>
      </w:pPr>
      <w:r w:rsidRPr="00C6541D">
        <w:rPr>
          <w:color w:val="000000"/>
          <w:u w:val="single"/>
          <w:bdr w:val="none" w:sz="0" w:space="0" w:color="auto" w:frame="1"/>
        </w:rPr>
        <w:t>GRADING SCALE</w:t>
      </w:r>
    </w:p>
    <w:p w14:paraId="5D1B26C5"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93 - 100 = A</w:t>
      </w:r>
    </w:p>
    <w:p w14:paraId="75AB3DE3"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84 - 92   = B</w:t>
      </w:r>
    </w:p>
    <w:p w14:paraId="45722400"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75 - 83   = C</w:t>
      </w:r>
    </w:p>
    <w:p w14:paraId="46DBFBA0"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66 - 74   = D</w:t>
      </w:r>
    </w:p>
    <w:p w14:paraId="00510AFC" w14:textId="77777777" w:rsidR="001F1297" w:rsidRPr="00C6541D" w:rsidRDefault="001F1297" w:rsidP="001F1297">
      <w:pPr>
        <w:pStyle w:val="NormalWeb"/>
        <w:spacing w:before="0" w:beforeAutospacing="0" w:after="0" w:afterAutospacing="0"/>
        <w:rPr>
          <w:color w:val="000000"/>
        </w:rPr>
      </w:pPr>
      <w:r w:rsidRPr="00C6541D">
        <w:rPr>
          <w:i/>
          <w:iCs/>
          <w:color w:val="000000"/>
          <w:bdr w:val="none" w:sz="0" w:space="0" w:color="auto" w:frame="1"/>
        </w:rPr>
        <w:t>*Any grade challenges must be made in writing to the instructor with justifications within 48 hours of grade being posted.</w:t>
      </w:r>
    </w:p>
    <w:p w14:paraId="401F2191"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Written Assignments/Discussions</w:t>
      </w:r>
    </w:p>
    <w:p w14:paraId="05577E1D"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All assignments MUST be typed using Microsoft Word 2003 or higher– NO EXCEPTIONS!  Be sure to head all assignments with your name, date and the name of the assignment.</w:t>
      </w:r>
    </w:p>
    <w:p w14:paraId="088DD683" w14:textId="77777777" w:rsidR="00B40213" w:rsidRDefault="001F1297" w:rsidP="001F1297">
      <w:pPr>
        <w:pStyle w:val="NormalWeb"/>
        <w:spacing w:before="0" w:beforeAutospacing="0" w:after="0" w:afterAutospacing="0"/>
        <w:rPr>
          <w:color w:val="000000"/>
          <w:bdr w:val="none" w:sz="0" w:space="0" w:color="auto" w:frame="1"/>
        </w:rPr>
      </w:pPr>
      <w:r w:rsidRPr="00C6541D">
        <w:rPr>
          <w:color w:val="000000"/>
          <w:bdr w:val="none" w:sz="0" w:space="0" w:color="auto" w:frame="1"/>
        </w:rPr>
        <w:t>In the discussion areas of the course, you, as a student, can interact with your instructor and classmates to explore questions and comments related to the content of this course. All discussions require an initial posting as well as two reply postings.</w:t>
      </w:r>
    </w:p>
    <w:p w14:paraId="446B0701" w14:textId="77777777" w:rsidR="001F1297" w:rsidRPr="00C6541D" w:rsidRDefault="001F1297" w:rsidP="001F1297">
      <w:pPr>
        <w:pStyle w:val="NormalWeb"/>
        <w:spacing w:before="0" w:beforeAutospacing="0" w:after="0" w:afterAutospacing="0"/>
        <w:rPr>
          <w:color w:val="000000"/>
        </w:rPr>
      </w:pPr>
      <w:r w:rsidRPr="00C6541D">
        <w:rPr>
          <w:b/>
          <w:bCs/>
          <w:color w:val="FF0000"/>
          <w:bdr w:val="none" w:sz="0" w:space="0" w:color="auto" w:frame="1"/>
        </w:rPr>
        <w:t>Initial postings should be at least 100 words at a minimum, two reply postings to your classmates are also required. Reply postings such as me too, I agree, or good job are not acceptable reply postings. Reply postings should expand on the topic, offer a different perspective, provide a resource relevant to the topic, or ask a specific question.</w:t>
      </w:r>
    </w:p>
    <w:p w14:paraId="58F879AB"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A successful student in online education is one who takes an active role in the learning process. Your participation in the threaded discussion will count for a large part of your grade in this course. You are therefore encouraged to participate in the discussion areas by posting your initial posting no later than Tuesday, posting again with your reply posting no later than Wednesday through Friday to enhance your learning experience throughout each week.</w:t>
      </w:r>
    </w:p>
    <w:p w14:paraId="4F6079D3"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Classroom Rules of Student Behavior</w:t>
      </w:r>
    </w:p>
    <w:p w14:paraId="432E7249"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Valencia College is dedicated not only to the advancement of knowledge and learning but is concerned with the development of responsible personal and social conduct. By enrolling at Valencia College, a student assumes the responsibility for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Violation of any classroom or Valencia rules may lead to disciplinary action up to and including expulsion from Valencia. Disciplinary action could include being withdrawn from class, disciplinary warning, probation, suspension, expulsion, or other appropriate and authorized actions. You will find the Student Code of Conduct in the current Valencia Student Handbook.</w:t>
      </w:r>
    </w:p>
    <w:p w14:paraId="67E3442B"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Student Resources</w:t>
      </w:r>
    </w:p>
    <w:p w14:paraId="14BB03CF"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 xml:space="preserve">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 Care </w:t>
      </w:r>
      <w:r w:rsidRPr="00C6541D">
        <w:rPr>
          <w:color w:val="000000"/>
          <w:bdr w:val="none" w:sz="0" w:space="0" w:color="auto" w:frame="1"/>
        </w:rPr>
        <w:lastRenderedPageBreak/>
        <w:t>Behavioral Health Student Assistance Program (SAP) services are free to all Valencia students and available 24 hours a day by calling (800) 878-5470. Free face-to-face counseling is also available.</w:t>
      </w:r>
    </w:p>
    <w:p w14:paraId="658DDC09"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Students with Disabilities</w:t>
      </w:r>
    </w:p>
    <w:p w14:paraId="0E3F3C2F"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Students with disabilities who qualify for academic accommodations must provide a Notification to Instructor (NTI) form from the Office for Students with Disabilities (OSD) and discuss specific needs with the instructor, preferably during the first two weeks of class. The Office for Students with Disabilities determines accommodations based on appropriate documentation of disabilities. The West Campus Office is located in the Student Services Building (SSB), Room 102.</w:t>
      </w:r>
    </w:p>
    <w:p w14:paraId="2AF494AB"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You can contact them by phone: </w:t>
      </w:r>
      <w:hyperlink r:id="rId11" w:history="1">
        <w:r w:rsidRPr="00C6541D">
          <w:rPr>
            <w:rStyle w:val="Hyperlink"/>
            <w:color w:val="700000"/>
            <w:bdr w:val="none" w:sz="0" w:space="0" w:color="auto" w:frame="1"/>
          </w:rPr>
          <w:t>407-582-1523</w:t>
        </w:r>
      </w:hyperlink>
      <w:r w:rsidRPr="00C6541D">
        <w:rPr>
          <w:color w:val="000000"/>
          <w:bdr w:val="none" w:sz="0" w:space="0" w:color="auto" w:frame="1"/>
        </w:rPr>
        <w:t>; Fax: </w:t>
      </w:r>
      <w:hyperlink r:id="rId12" w:history="1">
        <w:r w:rsidRPr="00C6541D">
          <w:rPr>
            <w:rStyle w:val="Hyperlink"/>
            <w:color w:val="700000"/>
            <w:bdr w:val="none" w:sz="0" w:space="0" w:color="auto" w:frame="1"/>
          </w:rPr>
          <w:t>407-582-1326</w:t>
        </w:r>
      </w:hyperlink>
      <w:r w:rsidRPr="00C6541D">
        <w:rPr>
          <w:color w:val="000000"/>
          <w:bdr w:val="none" w:sz="0" w:space="0" w:color="auto" w:frame="1"/>
        </w:rPr>
        <w:t>; TTY: </w:t>
      </w:r>
      <w:hyperlink r:id="rId13" w:history="1">
        <w:r w:rsidRPr="00C6541D">
          <w:rPr>
            <w:rStyle w:val="Hyperlink"/>
            <w:color w:val="700000"/>
            <w:bdr w:val="none" w:sz="0" w:space="0" w:color="auto" w:frame="1"/>
          </w:rPr>
          <w:t>407-582-1222</w:t>
        </w:r>
      </w:hyperlink>
    </w:p>
    <w:p w14:paraId="03F82371" w14:textId="77777777" w:rsidR="001F1297" w:rsidRPr="00C6541D" w:rsidRDefault="001F1297" w:rsidP="001F1297">
      <w:pPr>
        <w:pStyle w:val="NormalWeb"/>
        <w:spacing w:before="0" w:beforeAutospacing="0" w:after="0" w:afterAutospacing="0"/>
        <w:rPr>
          <w:color w:val="000000"/>
        </w:rPr>
      </w:pPr>
      <w:r w:rsidRPr="00C6541D">
        <w:rPr>
          <w:b/>
          <w:bCs/>
          <w:i/>
          <w:iCs/>
          <w:color w:val="000000"/>
          <w:bdr w:val="none" w:sz="0" w:space="0" w:color="auto" w:frame="1"/>
        </w:rPr>
        <w:t>V</w:t>
      </w:r>
      <w:r w:rsidRPr="00C6541D">
        <w:rPr>
          <w:b/>
          <w:bCs/>
          <w:color w:val="000000"/>
          <w:bdr w:val="none" w:sz="0" w:space="0" w:color="auto" w:frame="1"/>
        </w:rPr>
        <w:t>alencia I.D. Cards</w:t>
      </w:r>
    </w:p>
    <w:p w14:paraId="617445D2"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Valencia ID cards are required for LRC, Testing Center, and IMC usage. No other form of ID at those locations will be accepted. Possession and utilization of a Valencia ID is mandatory in order to obtain these services.</w:t>
      </w:r>
    </w:p>
    <w:p w14:paraId="44A763BA"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Disclaimer Statement</w:t>
      </w:r>
    </w:p>
    <w:p w14:paraId="64A9B9A0" w14:textId="77777777" w:rsidR="007C1328" w:rsidRPr="00126DEC" w:rsidRDefault="001F1297" w:rsidP="00126DEC">
      <w:pPr>
        <w:pStyle w:val="NormalWeb"/>
        <w:spacing w:before="0" w:beforeAutospacing="0" w:after="0" w:afterAutospacing="0"/>
        <w:rPr>
          <w:color w:val="000000"/>
        </w:rPr>
      </w:pPr>
      <w:r w:rsidRPr="00C6541D">
        <w:rPr>
          <w:color w:val="000000"/>
          <w:bdr w:val="none" w:sz="0" w:space="0" w:color="auto" w:frame="1"/>
        </w:rPr>
        <w:t>Changes in this syllabus and/or schedule may be made at any time during the semester at the discretion of the instructor. The course content may be enhanced and edited throughout the course. Wait to print needed information until the assigned time frame.</w:t>
      </w:r>
    </w:p>
    <w:p w14:paraId="5E430DE8" w14:textId="77777777" w:rsidR="007C1328" w:rsidRDefault="007C1328" w:rsidP="001F1297">
      <w:pPr>
        <w:rPr>
          <w:rFonts w:ascii="Times New Roman" w:hAnsi="Times New Roman" w:cs="Times New Roman"/>
          <w:sz w:val="24"/>
          <w:szCs w:val="24"/>
        </w:rPr>
      </w:pPr>
    </w:p>
    <w:tbl>
      <w:tblPr>
        <w:tblW w:w="9530" w:type="dxa"/>
        <w:shd w:val="clear" w:color="auto" w:fill="FFFFFF"/>
        <w:tblCellMar>
          <w:left w:w="0" w:type="dxa"/>
          <w:right w:w="0" w:type="dxa"/>
        </w:tblCellMar>
        <w:tblLook w:val="04A0" w:firstRow="1" w:lastRow="0" w:firstColumn="1" w:lastColumn="0" w:noHBand="0" w:noVBand="1"/>
      </w:tblPr>
      <w:tblGrid>
        <w:gridCol w:w="3112"/>
        <w:gridCol w:w="3114"/>
        <w:gridCol w:w="3304"/>
      </w:tblGrid>
      <w:tr w:rsidR="0087146B" w:rsidRPr="0087146B" w14:paraId="058187B5" w14:textId="77777777" w:rsidTr="0087146B">
        <w:tc>
          <w:tcPr>
            <w:tcW w:w="311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D7974DE"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s</w:t>
            </w:r>
          </w:p>
        </w:tc>
        <w:tc>
          <w:tcPr>
            <w:tcW w:w="311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7853E97"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Readings </w:t>
            </w:r>
          </w:p>
        </w:tc>
        <w:tc>
          <w:tcPr>
            <w:tcW w:w="330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DBF0DCE"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Assignments</w:t>
            </w:r>
          </w:p>
        </w:tc>
      </w:tr>
      <w:tr w:rsidR="0087146B" w:rsidRPr="0087146B" w14:paraId="5BB414A8"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53FE57F"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w:t>
            </w: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F54229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 Background of the ICD-10-PCS Classification</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9BEB79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1 Exercises-1.1</w:t>
            </w:r>
          </w:p>
          <w:p w14:paraId="14960E6C"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 Quiz</w:t>
            </w:r>
          </w:p>
        </w:tc>
      </w:tr>
      <w:tr w:rsidR="0087146B" w:rsidRPr="0087146B" w14:paraId="5C8A9585"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895F8D"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2</w:t>
            </w:r>
          </w:p>
          <w:p w14:paraId="7F237AFC"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F3222CA"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 Introduction to the ICD-10-CM Classification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16D61FF"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2 Exercises- 2.1</w:t>
            </w:r>
          </w:p>
          <w:p w14:paraId="2C553979"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 Quiz</w:t>
            </w:r>
          </w:p>
        </w:tc>
      </w:tr>
      <w:tr w:rsidR="0087146B" w:rsidRPr="0087146B" w14:paraId="4D7ED3F2"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B9702D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3</w:t>
            </w:r>
          </w:p>
          <w:p w14:paraId="7B5568D7"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A405C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3 ICD-10-CM Conventions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D7E7EEF"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3 Exercises- 3.1 &amp; 3.2</w:t>
            </w:r>
          </w:p>
          <w:p w14:paraId="68D84FE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 Quiz</w:t>
            </w:r>
          </w:p>
        </w:tc>
      </w:tr>
      <w:tr w:rsidR="0087146B" w:rsidRPr="0087146B" w14:paraId="2BB3B1F5"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595C222"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4</w:t>
            </w:r>
          </w:p>
          <w:p w14:paraId="2D455650"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80D0B3C"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4 Uniform Hospital Discharge Data Set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74E447" w14:textId="5BE8104A"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omplete Coding &amp; UHDDS </w:t>
            </w:r>
            <w:r w:rsidR="00C82279" w:rsidRPr="0087146B">
              <w:rPr>
                <w:rFonts w:ascii="Times New Roman" w:eastAsia="Calibri" w:hAnsi="Times New Roman" w:cs="Times New Roman"/>
                <w:sz w:val="24"/>
                <w:szCs w:val="24"/>
              </w:rPr>
              <w:t>assignment</w:t>
            </w:r>
          </w:p>
          <w:p w14:paraId="2A66255A" w14:textId="77777777" w:rsidR="0087146B" w:rsidRPr="0087146B" w:rsidRDefault="0087146B" w:rsidP="0087146B">
            <w:pPr>
              <w:rPr>
                <w:rFonts w:ascii="Times New Roman" w:eastAsia="Calibri" w:hAnsi="Times New Roman" w:cs="Times New Roman"/>
                <w:sz w:val="24"/>
                <w:szCs w:val="24"/>
              </w:rPr>
            </w:pPr>
            <w:bookmarkStart w:id="0" w:name="_GoBack"/>
            <w:bookmarkEnd w:id="0"/>
            <w:r w:rsidRPr="0087146B">
              <w:rPr>
                <w:rFonts w:ascii="Times New Roman" w:eastAsia="Calibri" w:hAnsi="Times New Roman" w:cs="Times New Roman"/>
                <w:sz w:val="24"/>
                <w:szCs w:val="24"/>
              </w:rPr>
              <w:t>Chapter 4 Quiz</w:t>
            </w:r>
          </w:p>
        </w:tc>
      </w:tr>
      <w:tr w:rsidR="0087146B" w:rsidRPr="0087146B" w14:paraId="6155A824"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7BEC9B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5</w:t>
            </w:r>
          </w:p>
          <w:p w14:paraId="5D4C3BEE"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A3EEE1"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5 The Medical Record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100A46"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Project 1 Due</w:t>
            </w:r>
          </w:p>
          <w:p w14:paraId="4E6705C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5 Quiz</w:t>
            </w:r>
          </w:p>
        </w:tc>
      </w:tr>
      <w:tr w:rsidR="0087146B" w:rsidRPr="0087146B" w14:paraId="3608B93A"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E2048C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6</w:t>
            </w:r>
          </w:p>
          <w:p w14:paraId="279553D0"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BD11A7"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6 Basic ICD-10-CM Coding Guideline</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E5B0B42"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6 Exercises- 6.1 &amp; 6.2</w:t>
            </w:r>
          </w:p>
          <w:p w14:paraId="45CBC9C7"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lastRenderedPageBreak/>
              <w:t>Test Chapters 1-5</w:t>
            </w:r>
          </w:p>
        </w:tc>
      </w:tr>
      <w:tr w:rsidR="0087146B" w:rsidRPr="0087146B" w14:paraId="0E030567"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B6A90F"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lastRenderedPageBreak/>
              <w:t>Week 7</w:t>
            </w:r>
          </w:p>
          <w:p w14:paraId="058066C4"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9F3172A" w14:textId="77777777" w:rsidR="0087146B" w:rsidRPr="0087146B" w:rsidRDefault="0087146B" w:rsidP="0087146B">
            <w:pPr>
              <w:tabs>
                <w:tab w:val="center" w:pos="1449"/>
              </w:tabs>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7 Basic ICD-10-CM Coding Guidelines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DCC754E"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7 Exercises- 7.1 -7.7</w:t>
            </w:r>
          </w:p>
          <w:p w14:paraId="57BD236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7 Quiz</w:t>
            </w:r>
          </w:p>
        </w:tc>
      </w:tr>
      <w:tr w:rsidR="0087146B" w:rsidRPr="0087146B" w14:paraId="14CB4ACE"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4F2E6A2"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8</w:t>
            </w:r>
          </w:p>
          <w:p w14:paraId="1586A0C2"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8D1E606"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2 Z Codes and External Cause of Morbidity Codes</w:t>
            </w:r>
          </w:p>
          <w:p w14:paraId="5772732F"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13 Symptoms, Signs and III-Defined conditions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B9A757" w14:textId="77777777" w:rsidR="0087146B" w:rsidRPr="0087146B" w:rsidRDefault="0087146B" w:rsidP="0087146B">
            <w:pPr>
              <w:tabs>
                <w:tab w:val="left" w:pos="930"/>
              </w:tabs>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12 &amp; 13 Exercises 12.1 &amp; 13.1</w:t>
            </w:r>
          </w:p>
          <w:p w14:paraId="5955A991" w14:textId="77777777" w:rsidR="0087146B" w:rsidRPr="0087146B" w:rsidRDefault="0087146B" w:rsidP="0087146B">
            <w:pPr>
              <w:tabs>
                <w:tab w:val="left" w:pos="930"/>
              </w:tabs>
              <w:rPr>
                <w:rFonts w:ascii="Times New Roman" w:eastAsia="Calibri" w:hAnsi="Times New Roman" w:cs="Times New Roman"/>
                <w:sz w:val="24"/>
                <w:szCs w:val="24"/>
              </w:rPr>
            </w:pPr>
            <w:r w:rsidRPr="0087146B">
              <w:rPr>
                <w:rFonts w:ascii="Times New Roman" w:eastAsia="Calibri" w:hAnsi="Times New Roman" w:cs="Times New Roman"/>
                <w:sz w:val="24"/>
                <w:szCs w:val="24"/>
              </w:rPr>
              <w:t>Project 2 Due</w:t>
            </w:r>
          </w:p>
          <w:p w14:paraId="46570E45" w14:textId="77777777" w:rsidR="0087146B" w:rsidRPr="0087146B" w:rsidRDefault="0087146B" w:rsidP="0087146B">
            <w:pPr>
              <w:tabs>
                <w:tab w:val="left" w:pos="930"/>
              </w:tabs>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2 Quiz</w:t>
            </w:r>
          </w:p>
        </w:tc>
      </w:tr>
      <w:tr w:rsidR="0087146B" w:rsidRPr="0087146B" w14:paraId="32173CAE"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017D3A"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9</w:t>
            </w:r>
          </w:p>
          <w:p w14:paraId="122E0359"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A4328AE"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4 Infectious and Parasitic</w:t>
            </w:r>
          </w:p>
          <w:p w14:paraId="4D7C494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15 Endocrine, Nutritional, and Metabolic Diseases </w:t>
            </w:r>
          </w:p>
          <w:p w14:paraId="341490EC"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6 Mental Disorders</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4087CF0" w14:textId="77777777" w:rsidR="0087146B" w:rsidRPr="0087146B" w:rsidRDefault="0087146B" w:rsidP="0087146B">
            <w:pPr>
              <w:tabs>
                <w:tab w:val="left" w:pos="1080"/>
              </w:tabs>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14-16 Exercises: 14.1- 14.2, 15.1-15.3, 16.1-16.3</w:t>
            </w:r>
          </w:p>
          <w:p w14:paraId="24ADB671" w14:textId="77777777" w:rsidR="0087146B" w:rsidRPr="0087146B" w:rsidRDefault="0087146B" w:rsidP="0087146B">
            <w:pPr>
              <w:tabs>
                <w:tab w:val="left" w:pos="1080"/>
              </w:tabs>
              <w:rPr>
                <w:rFonts w:ascii="Times New Roman" w:eastAsia="Calibri" w:hAnsi="Times New Roman" w:cs="Times New Roman"/>
                <w:sz w:val="24"/>
                <w:szCs w:val="24"/>
              </w:rPr>
            </w:pPr>
            <w:r w:rsidRPr="0087146B">
              <w:rPr>
                <w:rFonts w:ascii="Times New Roman" w:eastAsia="Calibri" w:hAnsi="Times New Roman" w:cs="Times New Roman"/>
                <w:sz w:val="24"/>
                <w:szCs w:val="24"/>
              </w:rPr>
              <w:t>Case Study Appendix C Section 2 # 1 Section 3 #1</w:t>
            </w:r>
          </w:p>
          <w:p w14:paraId="373CC9D2" w14:textId="77777777" w:rsidR="0087146B" w:rsidRPr="0087146B" w:rsidRDefault="0087146B" w:rsidP="0087146B">
            <w:pPr>
              <w:tabs>
                <w:tab w:val="left" w:pos="1080"/>
              </w:tabs>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4-16 Quiz</w:t>
            </w:r>
          </w:p>
        </w:tc>
      </w:tr>
      <w:tr w:rsidR="0087146B" w:rsidRPr="0087146B" w14:paraId="25627874" w14:textId="77777777" w:rsidTr="0087146B">
        <w:trPr>
          <w:trHeight w:val="440"/>
        </w:trPr>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07FAC5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0</w:t>
            </w:r>
          </w:p>
          <w:p w14:paraId="7D024F60"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AC1FA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Spring Break</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247BE75" w14:textId="77777777" w:rsidR="0087146B" w:rsidRPr="0087146B" w:rsidRDefault="0087146B" w:rsidP="0087146B">
            <w:pPr>
              <w:rPr>
                <w:rFonts w:ascii="Times New Roman" w:eastAsia="Calibri" w:hAnsi="Times New Roman" w:cs="Times New Roman"/>
                <w:sz w:val="24"/>
                <w:szCs w:val="24"/>
              </w:rPr>
            </w:pPr>
          </w:p>
        </w:tc>
      </w:tr>
      <w:tr w:rsidR="0087146B" w:rsidRPr="0087146B" w14:paraId="51B1C924" w14:textId="77777777" w:rsidTr="0087146B">
        <w:trPr>
          <w:trHeight w:val="260"/>
        </w:trPr>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DB3CDD6"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w:t>
            </w:r>
          </w:p>
          <w:p w14:paraId="05EC6077"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1</w:t>
            </w:r>
          </w:p>
          <w:p w14:paraId="583D60EA"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5BBC6E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17 Diseases of the Blood and Blood-Forming Organs</w:t>
            </w:r>
          </w:p>
          <w:p w14:paraId="4FC95F5C"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18 Diseases of the Nervous System and Sense Organs </w:t>
            </w:r>
          </w:p>
          <w:p w14:paraId="7B5C1A0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19 Diseases of the Respiratory System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7601F1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17-19 Exercises: 17.1-17.5, 18.1-18.8, 19.1-19.3</w:t>
            </w:r>
          </w:p>
          <w:p w14:paraId="5D95A260" w14:textId="77777777" w:rsidR="0087146B" w:rsidRPr="0087146B" w:rsidRDefault="0087146B" w:rsidP="0087146B">
            <w:pPr>
              <w:rPr>
                <w:rFonts w:ascii="Times New Roman" w:eastAsia="Calibri" w:hAnsi="Times New Roman" w:cs="Times New Roman"/>
                <w:sz w:val="24"/>
                <w:szCs w:val="24"/>
              </w:rPr>
            </w:pPr>
            <w:proofErr w:type="spellStart"/>
            <w:r w:rsidRPr="0087146B">
              <w:rPr>
                <w:rFonts w:ascii="Times New Roman" w:eastAsia="Calibri" w:hAnsi="Times New Roman" w:cs="Times New Roman"/>
                <w:sz w:val="24"/>
                <w:szCs w:val="24"/>
              </w:rPr>
              <w:t>Vlab</w:t>
            </w:r>
            <w:proofErr w:type="spellEnd"/>
            <w:r w:rsidRPr="0087146B">
              <w:rPr>
                <w:rFonts w:ascii="Times New Roman" w:eastAsia="Calibri" w:hAnsi="Times New Roman" w:cs="Times New Roman"/>
                <w:sz w:val="24"/>
                <w:szCs w:val="24"/>
              </w:rPr>
              <w:t xml:space="preserve"> Assignment</w:t>
            </w:r>
          </w:p>
          <w:p w14:paraId="508321BA"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7-19 Quiz</w:t>
            </w:r>
          </w:p>
        </w:tc>
      </w:tr>
      <w:tr w:rsidR="0087146B" w:rsidRPr="0087146B" w14:paraId="6756BA5C"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C7E4B7D"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2</w:t>
            </w:r>
          </w:p>
          <w:p w14:paraId="0422B2FC"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239265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0 Diseases of the Digestive System </w:t>
            </w:r>
          </w:p>
          <w:p w14:paraId="2580CBAC"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1 Diseases of the Genitourinary System </w:t>
            </w:r>
          </w:p>
          <w:p w14:paraId="591246D2"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2 Diseases of the skin and Sub</w:t>
            </w:r>
          </w:p>
          <w:p w14:paraId="2D33CF1D"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utaneous tissue </w:t>
            </w:r>
          </w:p>
          <w:p w14:paraId="379D69CC"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lastRenderedPageBreak/>
              <w:t>Chapter 23 Diseases of the Musculoskeletal System and Connective tissue</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CF07DE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lastRenderedPageBreak/>
              <w:t>Complete Chapter 20-23 Exercises: 20.1-20.4, 21.1-21.4, 22.1, 23.1-23.4</w:t>
            </w:r>
          </w:p>
          <w:p w14:paraId="211B6CCD" w14:textId="77777777" w:rsidR="0087146B" w:rsidRPr="0087146B" w:rsidRDefault="0087146B" w:rsidP="0087146B">
            <w:pPr>
              <w:rPr>
                <w:rFonts w:ascii="Times New Roman" w:eastAsia="Calibri" w:hAnsi="Times New Roman" w:cs="Times New Roman"/>
                <w:sz w:val="24"/>
                <w:szCs w:val="24"/>
              </w:rPr>
            </w:pPr>
            <w:proofErr w:type="spellStart"/>
            <w:r w:rsidRPr="0087146B">
              <w:rPr>
                <w:rFonts w:ascii="Times New Roman" w:eastAsia="Calibri" w:hAnsi="Times New Roman" w:cs="Times New Roman"/>
                <w:sz w:val="24"/>
                <w:szCs w:val="24"/>
              </w:rPr>
              <w:t>Vlab</w:t>
            </w:r>
            <w:proofErr w:type="spellEnd"/>
            <w:r w:rsidRPr="0087146B">
              <w:rPr>
                <w:rFonts w:ascii="Times New Roman" w:eastAsia="Calibri" w:hAnsi="Times New Roman" w:cs="Times New Roman"/>
                <w:sz w:val="24"/>
                <w:szCs w:val="24"/>
              </w:rPr>
              <w:t xml:space="preserve"> assignment</w:t>
            </w:r>
          </w:p>
          <w:p w14:paraId="3429B27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0-23 Quiz</w:t>
            </w:r>
          </w:p>
          <w:p w14:paraId="3EAF54D8" w14:textId="77777777" w:rsidR="0087146B" w:rsidRPr="0087146B" w:rsidRDefault="0087146B" w:rsidP="0087146B">
            <w:pPr>
              <w:rPr>
                <w:rFonts w:ascii="Times New Roman" w:eastAsia="Calibri" w:hAnsi="Times New Roman" w:cs="Times New Roman"/>
                <w:sz w:val="24"/>
                <w:szCs w:val="24"/>
              </w:rPr>
            </w:pPr>
          </w:p>
        </w:tc>
      </w:tr>
      <w:tr w:rsidR="0087146B" w:rsidRPr="0087146B" w14:paraId="56DFD4C7"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53837BD"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3</w:t>
            </w:r>
          </w:p>
          <w:p w14:paraId="58BEF8BE"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1597BDF"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4 Complications of Pregnancy, Childbirth and the Puerperium</w:t>
            </w:r>
          </w:p>
          <w:p w14:paraId="50F1F499" w14:textId="77777777" w:rsidR="0087146B" w:rsidRPr="0087146B" w:rsidRDefault="0087146B" w:rsidP="0087146B">
            <w:pPr>
              <w:tabs>
                <w:tab w:val="left" w:pos="1725"/>
              </w:tabs>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5 Abortion and Ectopic Pregnancy </w:t>
            </w:r>
            <w:r w:rsidRPr="0087146B">
              <w:rPr>
                <w:rFonts w:ascii="Times New Roman" w:eastAsia="Calibri" w:hAnsi="Times New Roman" w:cs="Times New Roman"/>
                <w:sz w:val="24"/>
                <w:szCs w:val="24"/>
              </w:rPr>
              <w:tab/>
              <w:t xml:space="preserve"> </w:t>
            </w:r>
          </w:p>
          <w:p w14:paraId="6D418292"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6 Congenital Anomalies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53B17F3"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24-26 Exercises 24.1-24.8; 25.1-25.3; 26.1</w:t>
            </w:r>
          </w:p>
          <w:p w14:paraId="471270F6" w14:textId="77777777" w:rsidR="0087146B" w:rsidRPr="0087146B" w:rsidRDefault="0087146B" w:rsidP="0087146B">
            <w:pPr>
              <w:rPr>
                <w:rFonts w:ascii="Times New Roman" w:eastAsia="Calibri" w:hAnsi="Times New Roman" w:cs="Times New Roman"/>
                <w:sz w:val="24"/>
                <w:szCs w:val="24"/>
              </w:rPr>
            </w:pPr>
            <w:proofErr w:type="spellStart"/>
            <w:r w:rsidRPr="0087146B">
              <w:rPr>
                <w:rFonts w:ascii="Times New Roman" w:eastAsia="Calibri" w:hAnsi="Times New Roman" w:cs="Times New Roman"/>
                <w:sz w:val="24"/>
                <w:szCs w:val="24"/>
              </w:rPr>
              <w:t>Vlab</w:t>
            </w:r>
            <w:proofErr w:type="spellEnd"/>
            <w:r w:rsidRPr="0087146B">
              <w:rPr>
                <w:rFonts w:ascii="Times New Roman" w:eastAsia="Calibri" w:hAnsi="Times New Roman" w:cs="Times New Roman"/>
                <w:sz w:val="24"/>
                <w:szCs w:val="24"/>
              </w:rPr>
              <w:t xml:space="preserve"> assignment</w:t>
            </w:r>
          </w:p>
          <w:p w14:paraId="2984633D"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Test 2 Chapters 6-26</w:t>
            </w:r>
          </w:p>
        </w:tc>
      </w:tr>
      <w:tr w:rsidR="0087146B" w:rsidRPr="0087146B" w14:paraId="21AD7FC6"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3F2CA4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4</w:t>
            </w:r>
          </w:p>
          <w:p w14:paraId="74470CE3"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C64D69"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7 Perinatal Conditions</w:t>
            </w:r>
          </w:p>
          <w:p w14:paraId="2694932E"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8 Diseases of the Circulatory </w:t>
            </w:r>
          </w:p>
          <w:p w14:paraId="2CDF23FA"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9 Neoplasms </w:t>
            </w:r>
          </w:p>
          <w:p w14:paraId="0774069D" w14:textId="77777777" w:rsidR="0087146B" w:rsidRPr="0087146B" w:rsidRDefault="0087146B" w:rsidP="0087146B">
            <w:pPr>
              <w:tabs>
                <w:tab w:val="center" w:pos="1449"/>
              </w:tabs>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0 Injuries</w:t>
            </w:r>
            <w:r w:rsidRPr="0087146B">
              <w:rPr>
                <w:rFonts w:ascii="Times New Roman" w:eastAsia="Calibri" w:hAnsi="Times New Roman" w:cs="Times New Roman"/>
                <w:sz w:val="24"/>
                <w:szCs w:val="24"/>
              </w:rPr>
              <w:tab/>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92E71E1"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27-30 Exercises 27.1, 28.1-28.9; 29.1-29.8; 30.1-30.7</w:t>
            </w:r>
          </w:p>
          <w:p w14:paraId="55D38B18" w14:textId="77777777" w:rsidR="0087146B" w:rsidRPr="0087146B" w:rsidRDefault="0087146B" w:rsidP="0087146B">
            <w:pPr>
              <w:rPr>
                <w:rFonts w:ascii="Times New Roman" w:eastAsia="Calibri" w:hAnsi="Times New Roman" w:cs="Times New Roman"/>
                <w:sz w:val="24"/>
                <w:szCs w:val="24"/>
              </w:rPr>
            </w:pPr>
            <w:proofErr w:type="spellStart"/>
            <w:r w:rsidRPr="0087146B">
              <w:rPr>
                <w:rFonts w:ascii="Times New Roman" w:eastAsia="Calibri" w:hAnsi="Times New Roman" w:cs="Times New Roman"/>
                <w:sz w:val="24"/>
                <w:szCs w:val="24"/>
              </w:rPr>
              <w:t>Vlab</w:t>
            </w:r>
            <w:proofErr w:type="spellEnd"/>
            <w:r w:rsidRPr="0087146B">
              <w:rPr>
                <w:rFonts w:ascii="Times New Roman" w:eastAsia="Calibri" w:hAnsi="Times New Roman" w:cs="Times New Roman"/>
                <w:sz w:val="24"/>
                <w:szCs w:val="24"/>
              </w:rPr>
              <w:t xml:space="preserve"> assignment</w:t>
            </w:r>
          </w:p>
          <w:p w14:paraId="2F8C071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7-30 Quiz</w:t>
            </w:r>
          </w:p>
          <w:p w14:paraId="29F7C782" w14:textId="77777777" w:rsidR="0087146B" w:rsidRPr="0087146B" w:rsidRDefault="0087146B" w:rsidP="0087146B">
            <w:pPr>
              <w:rPr>
                <w:rFonts w:ascii="Times New Roman" w:eastAsia="Calibri" w:hAnsi="Times New Roman" w:cs="Times New Roman"/>
                <w:sz w:val="24"/>
                <w:szCs w:val="24"/>
              </w:rPr>
            </w:pPr>
          </w:p>
        </w:tc>
      </w:tr>
      <w:tr w:rsidR="0087146B" w:rsidRPr="0087146B" w14:paraId="11A9A448"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80B9597"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5</w:t>
            </w:r>
          </w:p>
          <w:p w14:paraId="0F768059"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269C8A"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1 Burns</w:t>
            </w:r>
          </w:p>
          <w:p w14:paraId="74503B89" w14:textId="77777777" w:rsidR="0087146B" w:rsidRPr="0087146B" w:rsidRDefault="0087146B" w:rsidP="0087146B">
            <w:pPr>
              <w:tabs>
                <w:tab w:val="right" w:pos="2898"/>
              </w:tabs>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2 Poisoning, Toxic Effects, Adverse Effects, and Underdoing of Drugs</w:t>
            </w:r>
            <w:r w:rsidRPr="0087146B">
              <w:rPr>
                <w:rFonts w:ascii="Times New Roman" w:eastAsia="Calibri" w:hAnsi="Times New Roman" w:cs="Times New Roman"/>
                <w:sz w:val="24"/>
                <w:szCs w:val="24"/>
              </w:rPr>
              <w:tab/>
            </w:r>
          </w:p>
          <w:p w14:paraId="4508FC11"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3 Complications of Surgery and Medical Care</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BAF76A"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31-33 Exercises 31.1; 32.1-32.3; 33.1-33.5</w:t>
            </w:r>
          </w:p>
          <w:p w14:paraId="13B24BD1"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1-30 Quiz</w:t>
            </w:r>
          </w:p>
          <w:p w14:paraId="3A134E25" w14:textId="77777777" w:rsidR="0087146B" w:rsidRPr="0087146B" w:rsidRDefault="0087146B" w:rsidP="0087146B">
            <w:pPr>
              <w:rPr>
                <w:rFonts w:ascii="Times New Roman" w:eastAsia="Calibri" w:hAnsi="Times New Roman" w:cs="Times New Roman"/>
                <w:sz w:val="24"/>
                <w:szCs w:val="24"/>
              </w:rPr>
            </w:pPr>
          </w:p>
        </w:tc>
      </w:tr>
      <w:tr w:rsidR="0087146B" w:rsidRPr="0087146B" w14:paraId="601662DB" w14:textId="77777777" w:rsidTr="0087146B">
        <w:trPr>
          <w:trHeight w:val="422"/>
        </w:trPr>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410128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6</w:t>
            </w:r>
          </w:p>
          <w:p w14:paraId="67A3C3F8"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0A1F5C3" w14:textId="77777777" w:rsidR="0087146B" w:rsidRPr="0087146B" w:rsidRDefault="0087146B" w:rsidP="0087146B">
            <w:pPr>
              <w:rPr>
                <w:rFonts w:ascii="Times New Roman" w:eastAsia="Calibri" w:hAnsi="Times New Roman" w:cs="Times New Roman"/>
                <w:sz w:val="24"/>
                <w:szCs w:val="24"/>
              </w:rPr>
            </w:pP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05DE633"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Final Exam</w:t>
            </w:r>
          </w:p>
          <w:p w14:paraId="1D54FA63" w14:textId="77777777" w:rsidR="0087146B" w:rsidRPr="0087146B" w:rsidRDefault="0087146B" w:rsidP="0087146B">
            <w:pPr>
              <w:rPr>
                <w:rFonts w:ascii="Times New Roman" w:eastAsia="Calibri" w:hAnsi="Times New Roman" w:cs="Times New Roman"/>
                <w:sz w:val="24"/>
                <w:szCs w:val="24"/>
              </w:rPr>
            </w:pPr>
          </w:p>
        </w:tc>
      </w:tr>
    </w:tbl>
    <w:p w14:paraId="55DB62EB" w14:textId="77777777" w:rsidR="007C1328" w:rsidRPr="00C6541D" w:rsidRDefault="007C1328" w:rsidP="001F1297">
      <w:pPr>
        <w:rPr>
          <w:rFonts w:ascii="Times New Roman" w:hAnsi="Times New Roman" w:cs="Times New Roman"/>
          <w:sz w:val="24"/>
          <w:szCs w:val="24"/>
        </w:rPr>
      </w:pPr>
    </w:p>
    <w:sectPr w:rsidR="007C1328" w:rsidRPr="00C654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6C589E"/>
    <w:multiLevelType w:val="hybridMultilevel"/>
    <w:tmpl w:val="2168F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E53EE2"/>
    <w:multiLevelType w:val="hybridMultilevel"/>
    <w:tmpl w:val="44303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MTU2NTG0BDGNlHSUglOLizPz80AKTGsBgg9jfSwAAAA="/>
  </w:docVars>
  <w:rsids>
    <w:rsidRoot w:val="00BE5EED"/>
    <w:rsid w:val="00045510"/>
    <w:rsid w:val="00052BFC"/>
    <w:rsid w:val="00113048"/>
    <w:rsid w:val="0011771A"/>
    <w:rsid w:val="00126DEC"/>
    <w:rsid w:val="00172317"/>
    <w:rsid w:val="001F1297"/>
    <w:rsid w:val="0031120D"/>
    <w:rsid w:val="003A20F6"/>
    <w:rsid w:val="003B4FDC"/>
    <w:rsid w:val="004074AF"/>
    <w:rsid w:val="005D387F"/>
    <w:rsid w:val="00657470"/>
    <w:rsid w:val="006D50EE"/>
    <w:rsid w:val="007176CC"/>
    <w:rsid w:val="007604B6"/>
    <w:rsid w:val="0079282C"/>
    <w:rsid w:val="007C1328"/>
    <w:rsid w:val="0087146B"/>
    <w:rsid w:val="008D4384"/>
    <w:rsid w:val="00A100C3"/>
    <w:rsid w:val="00AA05F4"/>
    <w:rsid w:val="00B40213"/>
    <w:rsid w:val="00B82299"/>
    <w:rsid w:val="00BE5EED"/>
    <w:rsid w:val="00BF1F7B"/>
    <w:rsid w:val="00C32C9F"/>
    <w:rsid w:val="00C54460"/>
    <w:rsid w:val="00C6541D"/>
    <w:rsid w:val="00C82279"/>
    <w:rsid w:val="00C87BFE"/>
    <w:rsid w:val="00CB184F"/>
    <w:rsid w:val="00D36139"/>
    <w:rsid w:val="00DC512D"/>
    <w:rsid w:val="00E61537"/>
    <w:rsid w:val="00ED02B2"/>
    <w:rsid w:val="00EF575C"/>
    <w:rsid w:val="00FA3D08"/>
    <w:rsid w:val="00FE1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350E2"/>
  <w15:chartTrackingRefBased/>
  <w15:docId w15:val="{60B487AC-8539-4BA0-A55C-3A444C7F1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E5E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E5EED"/>
    <w:rPr>
      <w:color w:val="0000FF"/>
      <w:u w:val="single"/>
    </w:rPr>
  </w:style>
  <w:style w:type="character" w:customStyle="1" w:styleId="mceitemhiddenspellword">
    <w:name w:val="mceitemhiddenspellword"/>
    <w:basedOn w:val="DefaultParagraphFont"/>
    <w:rsid w:val="00BE5EED"/>
  </w:style>
  <w:style w:type="character" w:customStyle="1" w:styleId="apple-converted-space">
    <w:name w:val="apple-converted-space"/>
    <w:basedOn w:val="DefaultParagraphFont"/>
    <w:rsid w:val="00BE5EED"/>
  </w:style>
  <w:style w:type="table" w:styleId="TableGrid">
    <w:name w:val="Table Grid"/>
    <w:basedOn w:val="TableNormal"/>
    <w:uiPriority w:val="39"/>
    <w:rsid w:val="007C1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2192">
      <w:bodyDiv w:val="1"/>
      <w:marLeft w:val="0"/>
      <w:marRight w:val="0"/>
      <w:marTop w:val="0"/>
      <w:marBottom w:val="0"/>
      <w:divBdr>
        <w:top w:val="none" w:sz="0" w:space="0" w:color="auto"/>
        <w:left w:val="none" w:sz="0" w:space="0" w:color="auto"/>
        <w:bottom w:val="none" w:sz="0" w:space="0" w:color="auto"/>
        <w:right w:val="none" w:sz="0" w:space="0" w:color="auto"/>
      </w:divBdr>
    </w:div>
    <w:div w:id="272909051">
      <w:bodyDiv w:val="1"/>
      <w:marLeft w:val="0"/>
      <w:marRight w:val="0"/>
      <w:marTop w:val="0"/>
      <w:marBottom w:val="0"/>
      <w:divBdr>
        <w:top w:val="none" w:sz="0" w:space="0" w:color="auto"/>
        <w:left w:val="none" w:sz="0" w:space="0" w:color="auto"/>
        <w:bottom w:val="none" w:sz="0" w:space="0" w:color="auto"/>
        <w:right w:val="none" w:sz="0" w:space="0" w:color="auto"/>
      </w:divBdr>
    </w:div>
    <w:div w:id="1118718122">
      <w:bodyDiv w:val="1"/>
      <w:marLeft w:val="0"/>
      <w:marRight w:val="0"/>
      <w:marTop w:val="0"/>
      <w:marBottom w:val="0"/>
      <w:divBdr>
        <w:top w:val="none" w:sz="0" w:space="0" w:color="auto"/>
        <w:left w:val="none" w:sz="0" w:space="0" w:color="auto"/>
        <w:bottom w:val="none" w:sz="0" w:space="0" w:color="auto"/>
        <w:right w:val="none" w:sz="0" w:space="0" w:color="auto"/>
      </w:divBdr>
    </w:div>
    <w:div w:id="124541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tel:407-582-122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407-582-132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tel:407-582-1523"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valenciacollege.edu/calendar/" TargetMode="Externa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0AB6D322B4104086D2CCA3FCCEE078" ma:contentTypeVersion="10" ma:contentTypeDescription="Create a new document." ma:contentTypeScope="" ma:versionID="c3285ebed49d874b114e50e4d32ca77c">
  <xsd:schema xmlns:xsd="http://www.w3.org/2001/XMLSchema" xmlns:xs="http://www.w3.org/2001/XMLSchema" xmlns:p="http://schemas.microsoft.com/office/2006/metadata/properties" xmlns:ns3="f8ff507e-5972-4a7a-bcc8-ade9c34ef66a" targetNamespace="http://schemas.microsoft.com/office/2006/metadata/properties" ma:root="true" ma:fieldsID="b496431622bf5dcb4d51887ab2289403" ns3:_="">
    <xsd:import namespace="f8ff507e-5972-4a7a-bcc8-ade9c34ef6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f507e-5972-4a7a-bcc8-ade9c34ef6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3A210-9BCD-4C14-8994-DDADF89951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f507e-5972-4a7a-bcc8-ade9c34ef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EB10E5-31F5-4A19-8F36-B74B8DB3FF70}">
  <ds:schemaRefs>
    <ds:schemaRef ds:uri="http://schemas.microsoft.com/sharepoint/v3/contenttype/forms"/>
  </ds:schemaRefs>
</ds:datastoreItem>
</file>

<file path=customXml/itemProps3.xml><?xml version="1.0" encoding="utf-8"?>
<ds:datastoreItem xmlns:ds="http://schemas.openxmlformats.org/officeDocument/2006/customXml" ds:itemID="{B1914868-7F6C-476D-9F28-5DD52209B8E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833BCF-536E-4F5E-BE4D-80F7DCAAB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69</Words>
  <Characters>1236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hunda Walton</dc:creator>
  <cp:keywords/>
  <dc:description/>
  <cp:lastModifiedBy>Quaneisha Mcleod</cp:lastModifiedBy>
  <cp:revision>2</cp:revision>
  <dcterms:created xsi:type="dcterms:W3CDTF">2020-01-04T20:20:00Z</dcterms:created>
  <dcterms:modified xsi:type="dcterms:W3CDTF">2020-01-04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AB6D322B4104086D2CCA3FCCEE078</vt:lpwstr>
  </property>
</Properties>
</file>